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E52FA2" w14:textId="77777777" w:rsidR="00C6184D" w:rsidRDefault="00CC55C5">
      <w:pPr>
        <w:pStyle w:val="Title"/>
      </w:pPr>
      <w:r>
        <w:t>Report Code</w:t>
      </w:r>
    </w:p>
    <w:p w14:paraId="0A60FC3F" w14:textId="5ED6ED97" w:rsidR="00C6184D" w:rsidRDefault="00CC55C5">
      <w:pPr>
        <w:pStyle w:val="FirstParagraph"/>
      </w:pPr>
      <w:r>
        <w:t xml:space="preserve">This </w:t>
      </w:r>
      <w:r w:rsidR="00875DBB">
        <w:t xml:space="preserve">code </w:t>
      </w:r>
      <w:r>
        <w:t>report contains all the code and visualizations from the original report</w:t>
      </w:r>
      <w:r w:rsidR="00875DBB">
        <w:t>.</w:t>
      </w:r>
    </w:p>
    <w:p w14:paraId="45B9BEAC" w14:textId="77777777" w:rsidR="00C6184D" w:rsidRDefault="00CC55C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01D4B8C3" w14:textId="77777777" w:rsidR="00C6184D" w:rsidRDefault="00CC55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8C0B002" w14:textId="77777777" w:rsidR="00C6184D" w:rsidRDefault="00CC55C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32D2C25" w14:textId="77777777" w:rsidR="00C6184D" w:rsidRDefault="00CC55C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7037C1B" w14:textId="77777777" w:rsidR="00C6184D" w:rsidRDefault="00CC55C5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</w:t>
      </w:r>
      <w:r>
        <w:rPr>
          <w:rStyle w:val="StringTok"/>
        </w:rPr>
        <w:t>a Analitics/data-capstone-final-project/nysus.csv"</w:t>
      </w:r>
      <w:r>
        <w:rPr>
          <w:rStyle w:val="NormalTok"/>
        </w:rPr>
        <w:t>)</w:t>
      </w:r>
    </w:p>
    <w:p w14:paraId="4BBCEA9B" w14:textId="77777777" w:rsidR="00C6184D" w:rsidRDefault="00CC55C5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/data-capstone-final-project/nysu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shape2"</w:t>
      </w:r>
      <w:r>
        <w:rPr>
          <w:rStyle w:val="NormalTok"/>
        </w:rPr>
        <w:t xml:space="preserve">) </w:t>
      </w:r>
    </w:p>
    <w:p w14:paraId="29810B23" w14:textId="77777777" w:rsidR="00C6184D" w:rsidRDefault="00CC55C5">
      <w:pPr>
        <w:pStyle w:val="SourceCode"/>
      </w:pPr>
      <w:r>
        <w:rPr>
          <w:rStyle w:val="VerbatimChar"/>
        </w:rPr>
        <w:t>## Warning: package 'reshape2' was built under R version 4.</w:t>
      </w:r>
      <w:r>
        <w:rPr>
          <w:rStyle w:val="VerbatimChar"/>
        </w:rPr>
        <w:t>1.2</w:t>
      </w:r>
    </w:p>
    <w:p w14:paraId="5694F47D" w14:textId="77777777" w:rsidR="00C6184D" w:rsidRDefault="00CC55C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f)                                      </w:t>
      </w:r>
      <w:r>
        <w:rPr>
          <w:rStyle w:val="CommentTok"/>
        </w:rPr>
        <w:t># Reshaping data frame</w:t>
      </w:r>
    </w:p>
    <w:p w14:paraId="2B7430C9" w14:textId="77777777" w:rsidR="00C6184D" w:rsidRDefault="00CC55C5">
      <w:pPr>
        <w:pStyle w:val="SourceCode"/>
      </w:pPr>
      <w:r>
        <w:rPr>
          <w:rStyle w:val="VerbatimChar"/>
        </w:rPr>
        <w:t>## Using Date.Created, Address, Street.Number, Street.Name, Parcel.Name, Agency, Current.Uses, Open.Petroleum.Spill, Govt.Clean.Up.Program, Fire.Comp, M</w:t>
      </w:r>
      <w:r>
        <w:rPr>
          <w:rStyle w:val="VerbatimChar"/>
        </w:rPr>
        <w:t>ajor.Use, Irr.Lot.Code, His.Dist, Landmark, Coordinates, E.Designation.Number, Industrial.Business.Zone, Zone.Dist.1, Zone.Dist.2, Overlay.1, Overlay.2, SP.Dist.1, SP.Dist.2, Potential.Urban.Ag, Contact, Pluto.Version, NTA as id variables</w:t>
      </w:r>
    </w:p>
    <w:p w14:paraId="23804C8A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data_long,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0C05027B" w14:textId="77777777" w:rsidR="00C6184D" w:rsidRDefault="00CC55C5">
      <w:pPr>
        <w:pStyle w:val="SourceCode"/>
      </w:pPr>
      <w:r>
        <w:rPr>
          <w:rStyle w:val="VerbatimChar"/>
        </w:rPr>
        <w:t>## Warning: Removed 351291 rows containing non-finite values (stat_boxplot).</w:t>
      </w:r>
    </w:p>
    <w:p w14:paraId="373CF2F0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4CFE6393" wp14:editId="563EE74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0BB41" w14:textId="77777777" w:rsidR="00C6184D" w:rsidRDefault="00CC55C5">
      <w:pPr>
        <w:pStyle w:val="SourceCode"/>
      </w:pPr>
      <w:r>
        <w:rPr>
          <w:rStyle w:val="NormalTok"/>
        </w:rPr>
        <w:t xml:space="preserve">co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ssess.Land'</w:t>
      </w:r>
      <w:r>
        <w:rPr>
          <w:rStyle w:val="NormalTok"/>
        </w:rPr>
        <w:t xml:space="preserve">, </w:t>
      </w:r>
      <w:r>
        <w:rPr>
          <w:rStyle w:val="StringTok"/>
        </w:rPr>
        <w:t>'Exempt.Land'</w:t>
      </w:r>
      <w:r>
        <w:rPr>
          <w:rStyle w:val="NormalTok"/>
        </w:rPr>
        <w:t xml:space="preserve">, </w:t>
      </w:r>
      <w:r>
        <w:rPr>
          <w:rStyle w:val="StringTok"/>
        </w:rPr>
        <w:t>'Exempt.Tot'</w:t>
      </w:r>
      <w:r>
        <w:rPr>
          <w:rStyle w:val="NormalTok"/>
        </w:rPr>
        <w:t xml:space="preserve">, </w:t>
      </w:r>
      <w:r>
        <w:rPr>
          <w:rStyle w:val="StringTok"/>
        </w:rPr>
        <w:t>'BB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)) </w:t>
      </w:r>
      <w:r>
        <w:rPr>
          <w:rStyle w:val="SpecialCharTok"/>
        </w:rPr>
        <w:t>%in%</w:t>
      </w:r>
      <w:r>
        <w:rPr>
          <w:rStyle w:val="NormalTok"/>
        </w:rPr>
        <w:t xml:space="preserve"> col1]</w:t>
      </w:r>
      <w:r>
        <w:br/>
      </w:r>
      <w:r>
        <w:br/>
      </w:r>
      <w:r>
        <w:rPr>
          <w:rStyle w:val="CommentTok"/>
        </w:rPr>
        <w:t xml:space="preserve">#removing columns with large numbers 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f1)                                      </w:t>
      </w:r>
      <w:r>
        <w:rPr>
          <w:rStyle w:val="CommentTok"/>
        </w:rPr>
        <w:t># Reshaping data frame</w:t>
      </w:r>
    </w:p>
    <w:p w14:paraId="265C6CD4" w14:textId="77777777" w:rsidR="00C6184D" w:rsidRDefault="00CC55C5">
      <w:pPr>
        <w:pStyle w:val="SourceCode"/>
      </w:pPr>
      <w:r>
        <w:rPr>
          <w:rStyle w:val="VerbatimChar"/>
        </w:rPr>
        <w:t>## Using Date.Created, Address, Street.Number, Street.Name, Parc</w:t>
      </w:r>
      <w:r>
        <w:rPr>
          <w:rStyle w:val="VerbatimChar"/>
        </w:rPr>
        <w:t>el.Name, Agency, Current.Uses, Open.Petroleum.Spill, Govt.Clean.Up.Program, Fire.Comp, Major.Use, Irr.Lot.Code, His.Dist, Landmark, Coordinates, E.Designation.Number, Industrial.Business.Zone, Zone.Dist.1, Zone.Dist.2, Overlay.1, Overlay.2, SP.Dist.1, SP.D</w:t>
      </w:r>
      <w:r>
        <w:rPr>
          <w:rStyle w:val="VerbatimChar"/>
        </w:rPr>
        <w:t>ist.2, Potential.Urban.Ag, Contact, Pluto.Version, NTA as id variables</w:t>
      </w:r>
    </w:p>
    <w:p w14:paraId="42C7CE0B" w14:textId="77777777" w:rsidR="00C6184D" w:rsidRDefault="00CC55C5">
      <w:pPr>
        <w:pStyle w:val="SourceCode"/>
      </w:pPr>
      <w:r>
        <w:rPr>
          <w:rStyle w:val="CommentTok"/>
        </w:rPr>
        <w:t xml:space="preserve">#head(data_long)      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06384B59" w14:textId="77777777" w:rsidR="00C6184D" w:rsidRDefault="00CC55C5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: Removed 337684 rows containing non-finite values (stat_boxplot).</w:t>
      </w:r>
    </w:p>
    <w:p w14:paraId="38AF5685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463C5A33" wp14:editId="145D3F9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970735" w14:textId="77777777" w:rsidR="00C6184D" w:rsidRDefault="00CC55C5">
      <w:pPr>
        <w:pStyle w:val="SourceCode"/>
      </w:pPr>
      <w:r>
        <w:rPr>
          <w:rStyle w:val="NormalTok"/>
        </w:rPr>
        <w:t xml:space="preserve">co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otal.Are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df1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1)) </w:t>
      </w:r>
      <w:r>
        <w:rPr>
          <w:rStyle w:val="SpecialCharTok"/>
        </w:rPr>
        <w:t>%in%</w:t>
      </w:r>
      <w:r>
        <w:rPr>
          <w:rStyle w:val="NormalTok"/>
        </w:rPr>
        <w:t xml:space="preserve"> col2]</w:t>
      </w:r>
      <w:r>
        <w:br/>
      </w:r>
      <w:r>
        <w:br/>
      </w:r>
      <w:r>
        <w:rPr>
          <w:rStyle w:val="CommentTok"/>
        </w:rPr>
        <w:t xml:space="preserve">#removing columns with large numbers 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f2)                                      </w:t>
      </w:r>
      <w:r>
        <w:rPr>
          <w:rStyle w:val="CommentTok"/>
        </w:rPr>
        <w:t># Reshaping data frame</w:t>
      </w:r>
    </w:p>
    <w:p w14:paraId="71FC3C64" w14:textId="77777777" w:rsidR="00C6184D" w:rsidRDefault="00CC55C5">
      <w:pPr>
        <w:pStyle w:val="SourceCode"/>
      </w:pPr>
      <w:r>
        <w:rPr>
          <w:rStyle w:val="VerbatimChar"/>
        </w:rPr>
        <w:t>## Using Date.Created, Address, Street.Number, Street.Name, Parcel.Name, Agency, Current.Uses, Open.Petroleum.Spill, Govt.Clean.Up.Program, Fire.Comp, Major.Use, Irr.Lot.Code, His.Dist, Land</w:t>
      </w:r>
      <w:r>
        <w:rPr>
          <w:rStyle w:val="VerbatimChar"/>
        </w:rPr>
        <w:t>mark, Coordinates, E.Designation.Number, Industrial.Business.Zone, Zone.Dist.1, Zone.Dist.2, Overlay.1, Overlay.2, SP.Dist.1, SP.Dist.2, Potential.Urban.Ag, Contact, Pluto.Version, NTA as id variables</w:t>
      </w:r>
    </w:p>
    <w:p w14:paraId="74A5B4BF" w14:textId="77777777" w:rsidR="00C6184D" w:rsidRDefault="00CC55C5">
      <w:pPr>
        <w:pStyle w:val="SourceCode"/>
      </w:pPr>
      <w:r>
        <w:rPr>
          <w:rStyle w:val="CommentTok"/>
        </w:rPr>
        <w:t xml:space="preserve">#head(data_long)      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</w:t>
      </w:r>
      <w:r>
        <w:rPr>
          <w:rStyle w:val="NormalTok"/>
        </w:rPr>
        <w:t xml:space="preserve">bl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1413FD4C" w14:textId="77777777" w:rsidR="00C6184D" w:rsidRDefault="00CC55C5">
      <w:pPr>
        <w:pStyle w:val="SourceCode"/>
      </w:pPr>
      <w:r>
        <w:rPr>
          <w:rStyle w:val="VerbatimChar"/>
        </w:rPr>
        <w:t>## Warning: Removed 337684 rows containing non-finite values (stat_boxplot).</w:t>
      </w:r>
    </w:p>
    <w:p w14:paraId="5DE91477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585CDD91" wp14:editId="7DACE47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2FA7D" w14:textId="77777777" w:rsidR="00C6184D" w:rsidRDefault="00CC55C5">
      <w:pPr>
        <w:pStyle w:val="SourceCode"/>
      </w:pPr>
      <w:r>
        <w:rPr>
          <w:rStyle w:val="NormalTok"/>
        </w:rPr>
        <w:t xml:space="preserve">co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otal.Gross.Area.Structures'</w:t>
      </w:r>
      <w:r>
        <w:rPr>
          <w:rStyle w:val="NormalTok"/>
        </w:rPr>
        <w:t xml:space="preserve">, </w:t>
      </w:r>
      <w:r>
        <w:rPr>
          <w:rStyle w:val="StringTok"/>
        </w:rPr>
        <w:t>'Commerci</w:t>
      </w:r>
      <w:r>
        <w:rPr>
          <w:rStyle w:val="StringTok"/>
        </w:rPr>
        <w:t>al.Floor.Area'</w:t>
      </w:r>
      <w:r>
        <w:rPr>
          <w:rStyle w:val="NormalTok"/>
        </w:rPr>
        <w:t xml:space="preserve">, </w:t>
      </w:r>
      <w:r>
        <w:rPr>
          <w:rStyle w:val="StringTok"/>
        </w:rPr>
        <w:t>'Other.Floor.Area'</w:t>
      </w:r>
      <w:r>
        <w:rPr>
          <w:rStyle w:val="NormalTok"/>
        </w:rPr>
        <w:t xml:space="preserve">, </w:t>
      </w:r>
      <w:r>
        <w:rPr>
          <w:rStyle w:val="StringTok"/>
        </w:rPr>
        <w:t>'B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df2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2)) </w:t>
      </w:r>
      <w:r>
        <w:rPr>
          <w:rStyle w:val="SpecialCharTok"/>
        </w:rPr>
        <w:t>%in%</w:t>
      </w:r>
      <w:r>
        <w:rPr>
          <w:rStyle w:val="NormalTok"/>
        </w:rPr>
        <w:t xml:space="preserve"> col3]</w:t>
      </w:r>
      <w:r>
        <w:br/>
      </w:r>
      <w:r>
        <w:br/>
      </w:r>
      <w:r>
        <w:rPr>
          <w:rStyle w:val="CommentTok"/>
        </w:rPr>
        <w:t xml:space="preserve">#removing columns with large numbers 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f3)                                      </w:t>
      </w:r>
      <w:r>
        <w:rPr>
          <w:rStyle w:val="CommentTok"/>
        </w:rPr>
        <w:t># Reshaping data frame</w:t>
      </w:r>
    </w:p>
    <w:p w14:paraId="40105E68" w14:textId="77777777" w:rsidR="00C6184D" w:rsidRDefault="00CC55C5">
      <w:pPr>
        <w:pStyle w:val="SourceCode"/>
      </w:pPr>
      <w:r>
        <w:rPr>
          <w:rStyle w:val="VerbatimChar"/>
        </w:rPr>
        <w:t>## Using Date.Created, Address, Street.Number, Street.Name, Parcel.Name, Agency, Current.Uses, Open.Petroleum.Spill, Govt.Clean.Up.Program, Fire.Comp, Major.Use, Irr.Lot.Code, His.Dist, Landmark, Coordinates, E.Designation.Number, Industrial.Business.Zone,</w:t>
      </w:r>
      <w:r>
        <w:rPr>
          <w:rStyle w:val="VerbatimChar"/>
        </w:rPr>
        <w:t xml:space="preserve"> Zone.Dist.1, Zone.Dist.2, Overlay.1, Overlay.2, SP.Dist.1, SP.Dist.2, Potential.Urban.Ag, Contact, Pluto.Version, NTA as id variables</w:t>
      </w:r>
    </w:p>
    <w:p w14:paraId="4F02A32F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</w:t>
      </w:r>
      <w:r>
        <w:rPr>
          <w:rStyle w:val="FunctionTok"/>
        </w:rPr>
        <w:t>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333B0F07" w14:textId="77777777" w:rsidR="00C6184D" w:rsidRDefault="00CC55C5">
      <w:pPr>
        <w:pStyle w:val="SourceCode"/>
      </w:pPr>
      <w:r>
        <w:rPr>
          <w:rStyle w:val="VerbatimChar"/>
        </w:rPr>
        <w:t>## Warning: Removed 303486 rows containing non-finite values (stat_boxplot).</w:t>
      </w:r>
    </w:p>
    <w:p w14:paraId="7BBC47EC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6CC63698" wp14:editId="0B29656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201469" w14:textId="77777777" w:rsidR="00C6184D" w:rsidRDefault="00CC55C5">
      <w:pPr>
        <w:pStyle w:val="SourceCode"/>
      </w:pPr>
      <w:r>
        <w:rPr>
          <w:rStyle w:val="NormalTok"/>
        </w:rPr>
        <w:t xml:space="preserve">col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sidential.Floor.Area'</w:t>
      </w:r>
      <w:r>
        <w:rPr>
          <w:rStyle w:val="NormalTok"/>
        </w:rPr>
        <w:t xml:space="preserve">, </w:t>
      </w:r>
      <w:r>
        <w:rPr>
          <w:rStyle w:val="StringTok"/>
        </w:rPr>
        <w:t>'Office.Floor.Area'</w:t>
      </w:r>
      <w:r>
        <w:rPr>
          <w:rStyle w:val="NormalTok"/>
        </w:rPr>
        <w:t xml:space="preserve">, </w:t>
      </w:r>
      <w:r>
        <w:rPr>
          <w:rStyle w:val="StringTok"/>
        </w:rPr>
        <w:t>'Retail.Floor.Area'</w:t>
      </w:r>
      <w:r>
        <w:rPr>
          <w:rStyle w:val="NormalTok"/>
        </w:rPr>
        <w:t xml:space="preserve">, </w:t>
      </w:r>
      <w:r>
        <w:rPr>
          <w:rStyle w:val="StringTok"/>
        </w:rPr>
        <w:t>'Garage.Floor.Area'</w:t>
      </w:r>
      <w:r>
        <w:rPr>
          <w:rStyle w:val="NormalTok"/>
        </w:rPr>
        <w:t xml:space="preserve">, </w:t>
      </w:r>
      <w:r>
        <w:rPr>
          <w:rStyle w:val="StringTok"/>
        </w:rPr>
        <w:t>'Storage.Floor.Area'</w:t>
      </w:r>
      <w:r>
        <w:rPr>
          <w:rStyle w:val="NormalTok"/>
        </w:rPr>
        <w:t xml:space="preserve">, </w:t>
      </w:r>
      <w:r>
        <w:rPr>
          <w:rStyle w:val="StringTok"/>
        </w:rPr>
        <w:t>'Factory.Floor.Area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>&lt;-</w:t>
      </w:r>
      <w:r>
        <w:rPr>
          <w:rStyle w:val="NormalTok"/>
        </w:rPr>
        <w:t xml:space="preserve"> df3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3)) </w:t>
      </w:r>
      <w:r>
        <w:rPr>
          <w:rStyle w:val="SpecialCharTok"/>
        </w:rPr>
        <w:t>%in%</w:t>
      </w:r>
      <w:r>
        <w:rPr>
          <w:rStyle w:val="NormalTok"/>
        </w:rPr>
        <w:t xml:space="preserve"> col4]</w:t>
      </w:r>
      <w:r>
        <w:br/>
      </w:r>
      <w:r>
        <w:br/>
      </w:r>
      <w:r>
        <w:rPr>
          <w:rStyle w:val="CommentTok"/>
        </w:rPr>
        <w:t xml:space="preserve">#removing columns with large numbers 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f4)                                      </w:t>
      </w:r>
      <w:r>
        <w:rPr>
          <w:rStyle w:val="CommentTok"/>
        </w:rPr>
        <w:t># Reshaping data frame</w:t>
      </w:r>
    </w:p>
    <w:p w14:paraId="46BBB45F" w14:textId="77777777" w:rsidR="00C6184D" w:rsidRDefault="00CC55C5">
      <w:pPr>
        <w:pStyle w:val="SourceCode"/>
      </w:pPr>
      <w:r>
        <w:rPr>
          <w:rStyle w:val="VerbatimChar"/>
        </w:rPr>
        <w:t>## Using Date.Created, Address, Street.Number, Street.Name, Parcel.Name, Age</w:t>
      </w:r>
      <w:r>
        <w:rPr>
          <w:rStyle w:val="VerbatimChar"/>
        </w:rPr>
        <w:t>ncy, Current.Uses, Open.Petroleum.Spill, Govt.Clean.Up.Program, Fire.Comp, Major.Use, Irr.Lot.Code, His.Dist, Landmark, Coordinates, E.Designation.Number, Industrial.Business.Zone, Zone.Dist.1, Zone.Dist.2, Overlay.1, Overlay.2, SP.Dist.1, SP.Dist.2, Poten</w:t>
      </w:r>
      <w:r>
        <w:rPr>
          <w:rStyle w:val="VerbatimChar"/>
        </w:rPr>
        <w:t>tial.Urban.Ag, Contact, Pluto.Version, NTA as id variables</w:t>
      </w:r>
    </w:p>
    <w:p w14:paraId="2A036B25" w14:textId="77777777" w:rsidR="00C6184D" w:rsidRDefault="00CC55C5">
      <w:pPr>
        <w:pStyle w:val="SourceCode"/>
      </w:pPr>
      <w:r>
        <w:rPr>
          <w:rStyle w:val="CommentTok"/>
        </w:rPr>
        <w:t xml:space="preserve">#head(data_long)      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60322615" w14:textId="77777777" w:rsidR="00C6184D" w:rsidRDefault="00CC55C5">
      <w:pPr>
        <w:pStyle w:val="SourceCode"/>
      </w:pPr>
      <w:r>
        <w:rPr>
          <w:rStyle w:val="VerbatimChar"/>
        </w:rPr>
        <w:t>## Warning: Removed 303486 rows containing non-finite values (stat_boxplot).</w:t>
      </w:r>
    </w:p>
    <w:p w14:paraId="7EEBE3F1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4E24B1FB" wp14:editId="70CCCA8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49F78" w14:textId="77777777" w:rsidR="00C6184D" w:rsidRDefault="00CC55C5">
      <w:pPr>
        <w:pStyle w:val="SourceCode"/>
      </w:pPr>
      <w:r>
        <w:rPr>
          <w:rStyle w:val="NormalTok"/>
        </w:rPr>
        <w:t xml:space="preserve">col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ock'</w:t>
      </w:r>
      <w:r>
        <w:rPr>
          <w:rStyle w:val="NormalTok"/>
        </w:rPr>
        <w:t xml:space="preserve">, </w:t>
      </w:r>
      <w:r>
        <w:rPr>
          <w:rStyle w:val="StringTok"/>
        </w:rPr>
        <w:t>'Lot'</w:t>
      </w:r>
      <w:r>
        <w:rPr>
          <w:rStyle w:val="NormalTok"/>
        </w:rPr>
        <w:t xml:space="preserve">, </w:t>
      </w:r>
      <w:r>
        <w:rPr>
          <w:rStyle w:val="StringTok"/>
        </w:rPr>
        <w:t>'Structure.Completed'</w:t>
      </w:r>
      <w:r>
        <w:rPr>
          <w:rStyle w:val="NormalTok"/>
        </w:rPr>
        <w:t xml:space="preserve">, </w:t>
      </w:r>
      <w:r>
        <w:rPr>
          <w:rStyle w:val="StringTok"/>
        </w:rPr>
        <w:t>'Census.Block'</w:t>
      </w:r>
      <w:r>
        <w:rPr>
          <w:rStyle w:val="NormalTok"/>
        </w:rPr>
        <w:t xml:space="preserve">, </w:t>
      </w:r>
      <w:r>
        <w:rPr>
          <w:rStyle w:val="StringTok"/>
        </w:rPr>
        <w:t>'Census.Tract'</w:t>
      </w:r>
      <w:r>
        <w:rPr>
          <w:rStyle w:val="NormalTok"/>
        </w:rPr>
        <w:t xml:space="preserve">, </w:t>
      </w:r>
      <w:r>
        <w:rPr>
          <w:rStyle w:val="StringTok"/>
        </w:rPr>
        <w:t>'Postcode'</w:t>
      </w:r>
      <w:r>
        <w:rPr>
          <w:rStyle w:val="NormalTok"/>
        </w:rPr>
        <w:t xml:space="preserve">, </w:t>
      </w:r>
      <w:r>
        <w:rPr>
          <w:rStyle w:val="StringTok"/>
        </w:rPr>
        <w:t>'Health.Area'</w:t>
      </w:r>
      <w:r>
        <w:rPr>
          <w:rStyle w:val="NormalTok"/>
        </w:rPr>
        <w:t xml:space="preserve">, </w:t>
      </w:r>
      <w:r>
        <w:rPr>
          <w:rStyle w:val="StringTok"/>
        </w:rPr>
        <w:t>'Residential.Units'</w:t>
      </w:r>
      <w:r>
        <w:rPr>
          <w:rStyle w:val="NormalTok"/>
        </w:rPr>
        <w:t xml:space="preserve">, </w:t>
      </w:r>
      <w:r>
        <w:rPr>
          <w:rStyle w:val="StringTok"/>
        </w:rPr>
        <w:t>'Residential.and.Non.Residential.Units'</w:t>
      </w:r>
      <w:r>
        <w:rPr>
          <w:rStyle w:val="NormalTok"/>
        </w:rPr>
        <w:t xml:space="preserve">, </w:t>
      </w:r>
      <w:r>
        <w:rPr>
          <w:rStyle w:val="StringTok"/>
        </w:rPr>
        <w:t>'Lot.Fr</w:t>
      </w:r>
      <w:r>
        <w:rPr>
          <w:rStyle w:val="StringTok"/>
        </w:rPr>
        <w:t>ont'</w:t>
      </w:r>
      <w:r>
        <w:rPr>
          <w:rStyle w:val="NormalTok"/>
        </w:rPr>
        <w:t xml:space="preserve">, </w:t>
      </w:r>
      <w:r>
        <w:rPr>
          <w:rStyle w:val="StringTok"/>
        </w:rPr>
        <w:t>'Lot.Depth'</w:t>
      </w:r>
      <w:r>
        <w:rPr>
          <w:rStyle w:val="NormalTok"/>
        </w:rPr>
        <w:t xml:space="preserve">, </w:t>
      </w:r>
      <w:r>
        <w:rPr>
          <w:rStyle w:val="StringTok"/>
        </w:rPr>
        <w:t>'Bldg.Front'</w:t>
      </w:r>
      <w:r>
        <w:rPr>
          <w:rStyle w:val="NormalTok"/>
        </w:rPr>
        <w:t xml:space="preserve">, </w:t>
      </w:r>
      <w:r>
        <w:rPr>
          <w:rStyle w:val="StringTok"/>
        </w:rPr>
        <w:t>'Bldg.Depth'</w:t>
      </w:r>
      <w:r>
        <w:rPr>
          <w:rStyle w:val="NormalTok"/>
        </w:rPr>
        <w:t xml:space="preserve">, </w:t>
      </w:r>
      <w:r>
        <w:rPr>
          <w:rStyle w:val="StringTok"/>
        </w:rPr>
        <w:t>'Condominium.Numb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>&lt;-</w:t>
      </w:r>
      <w:r>
        <w:rPr>
          <w:rStyle w:val="NormalTok"/>
        </w:rPr>
        <w:t xml:space="preserve"> df4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4)) </w:t>
      </w:r>
      <w:r>
        <w:rPr>
          <w:rStyle w:val="SpecialCharTok"/>
        </w:rPr>
        <w:t>%in%</w:t>
      </w:r>
      <w:r>
        <w:rPr>
          <w:rStyle w:val="NormalTok"/>
        </w:rPr>
        <w:t xml:space="preserve"> col5]</w:t>
      </w:r>
      <w:r>
        <w:br/>
      </w:r>
      <w:r>
        <w:br/>
      </w:r>
      <w:r>
        <w:rPr>
          <w:rStyle w:val="CommentTok"/>
        </w:rPr>
        <w:t xml:space="preserve">#removing columns with large numbers 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f5)                                      </w:t>
      </w:r>
      <w:r>
        <w:rPr>
          <w:rStyle w:val="CommentTok"/>
        </w:rPr>
        <w:t># Reshaping data frame</w:t>
      </w:r>
    </w:p>
    <w:p w14:paraId="72B68F70" w14:textId="77777777" w:rsidR="00C6184D" w:rsidRDefault="00CC55C5">
      <w:pPr>
        <w:pStyle w:val="SourceCode"/>
      </w:pPr>
      <w:r>
        <w:rPr>
          <w:rStyle w:val="VerbatimChar"/>
        </w:rPr>
        <w:t>## Using Date.Created, Addres</w:t>
      </w:r>
      <w:r>
        <w:rPr>
          <w:rStyle w:val="VerbatimChar"/>
        </w:rPr>
        <w:t>s, Street.Number, Street.Name, Parcel.Name, Agency, Current.Uses, Open.Petroleum.Spill, Govt.Clean.Up.Program, Fire.Comp, Major.Use, Irr.Lot.Code, His.Dist, Landmark, Coordinates, E.Designation.Number, Industrial.Business.Zone, Zone.Dist.1, Zone.Dist.2, Ov</w:t>
      </w:r>
      <w:r>
        <w:rPr>
          <w:rStyle w:val="VerbatimChar"/>
        </w:rPr>
        <w:t>erlay.1, Overlay.2, SP.Dist.1, SP.Dist.2, Potential.Urban.Ag, Contact, Pluto.Version, NTA as id variables</w:t>
      </w:r>
    </w:p>
    <w:p w14:paraId="60A9BB83" w14:textId="77777777" w:rsidR="00C6184D" w:rsidRDefault="00CC55C5">
      <w:pPr>
        <w:pStyle w:val="SourceCode"/>
      </w:pPr>
      <w:r>
        <w:rPr>
          <w:rStyle w:val="CommentTok"/>
        </w:rPr>
        <w:t xml:space="preserve">#head(data_long)      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6A8B8C4B" w14:textId="77777777" w:rsidR="00C6184D" w:rsidRDefault="00CC55C5">
      <w:pPr>
        <w:pStyle w:val="SourceCode"/>
      </w:pPr>
      <w:r>
        <w:rPr>
          <w:rStyle w:val="VerbatimChar"/>
        </w:rPr>
        <w:t>## Warning: Removed 229579 rows containing non-finite values (stat_boxplot).</w:t>
      </w:r>
    </w:p>
    <w:p w14:paraId="0692152E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7B830099" wp14:editId="6BBAE02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349D2" w14:textId="77777777" w:rsidR="00C6184D" w:rsidRDefault="00CC55C5">
      <w:pPr>
        <w:pStyle w:val="SourceCode"/>
      </w:pPr>
      <w:r>
        <w:rPr>
          <w:rStyle w:val="NormalTok"/>
        </w:rPr>
        <w:t xml:space="preserve">col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Year.Alter.1'</w:t>
      </w:r>
      <w:r>
        <w:rPr>
          <w:rStyle w:val="NormalTok"/>
        </w:rPr>
        <w:t xml:space="preserve">, </w:t>
      </w:r>
      <w:r>
        <w:rPr>
          <w:rStyle w:val="StringTok"/>
        </w:rPr>
        <w:t>'Year.Alter.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6 </w:t>
      </w:r>
      <w:r>
        <w:rPr>
          <w:rStyle w:val="OtherTok"/>
        </w:rPr>
        <w:t>&lt;-</w:t>
      </w:r>
      <w:r>
        <w:rPr>
          <w:rStyle w:val="NormalTok"/>
        </w:rPr>
        <w:t xml:space="preserve"> df5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5)) </w:t>
      </w:r>
      <w:r>
        <w:rPr>
          <w:rStyle w:val="SpecialCharTok"/>
        </w:rPr>
        <w:t>%in%</w:t>
      </w:r>
      <w:r>
        <w:rPr>
          <w:rStyle w:val="NormalTok"/>
        </w:rPr>
        <w:t xml:space="preserve"> col6]</w:t>
      </w:r>
      <w:r>
        <w:br/>
      </w:r>
      <w:r>
        <w:br/>
      </w:r>
      <w:r>
        <w:rPr>
          <w:rStyle w:val="CommentTok"/>
        </w:rPr>
        <w:t xml:space="preserve">#removing columns with large numbers 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f6)                                      </w:t>
      </w:r>
      <w:r>
        <w:rPr>
          <w:rStyle w:val="CommentTok"/>
        </w:rPr>
        <w:t># Reshaping data frame</w:t>
      </w:r>
    </w:p>
    <w:p w14:paraId="0973DB67" w14:textId="77777777" w:rsidR="00C6184D" w:rsidRDefault="00CC55C5">
      <w:pPr>
        <w:pStyle w:val="SourceCode"/>
      </w:pPr>
      <w:r>
        <w:rPr>
          <w:rStyle w:val="VerbatimChar"/>
        </w:rPr>
        <w:t>## Using Date.Created, Address, Street.Number, Street.Name, Parcel.Name, Agency, Current.Uses, Open.Petroleum.Spill, Govt.Clean.Up.Program, Fire.Comp, Major.Use, Irr.Lot.Code, His.Dist</w:t>
      </w:r>
      <w:r>
        <w:rPr>
          <w:rStyle w:val="VerbatimChar"/>
        </w:rPr>
        <w:t>, Landmark, Coordinates, E.Designation.Number, Industrial.Business.Zone, Zone.Dist.1, Zone.Dist.2, Overlay.1, Overlay.2, SP.Dist.1, SP.Dist.2, Potential.Urban.Ag, Contact, Pluto.Version, NTA as id variables</w:t>
      </w:r>
    </w:p>
    <w:p w14:paraId="3CB4B74A" w14:textId="77777777" w:rsidR="00C6184D" w:rsidRDefault="00CC55C5">
      <w:pPr>
        <w:pStyle w:val="SourceCode"/>
      </w:pPr>
      <w:r>
        <w:rPr>
          <w:rStyle w:val="CommentTok"/>
        </w:rPr>
        <w:t xml:space="preserve">#head(data_long)      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7BE8668C" w14:textId="77777777" w:rsidR="00C6184D" w:rsidRDefault="00CC55C5">
      <w:pPr>
        <w:pStyle w:val="SourceCode"/>
      </w:pPr>
      <w:r>
        <w:rPr>
          <w:rStyle w:val="VerbatimChar"/>
        </w:rPr>
        <w:t>## Warning: Removed 229539 rows containing non-finite values (stat_boxplot).</w:t>
      </w:r>
    </w:p>
    <w:p w14:paraId="1DB312CE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7B35E14D" wp14:editId="5D113C8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52BBE" w14:textId="77777777" w:rsidR="00C6184D" w:rsidRDefault="00CC55C5">
      <w:pPr>
        <w:pStyle w:val="SourceCode"/>
      </w:pPr>
      <w:r>
        <w:rPr>
          <w:rStyle w:val="NormalTok"/>
        </w:rPr>
        <w:t xml:space="preserve">col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umber.Structures'</w:t>
      </w:r>
      <w:r>
        <w:rPr>
          <w:rStyle w:val="NormalTok"/>
        </w:rPr>
        <w:t xml:space="preserve">, </w:t>
      </w:r>
      <w:r>
        <w:rPr>
          <w:rStyle w:val="StringTok"/>
        </w:rPr>
        <w:t>'Ratio.Building.to.Floor.Area'</w:t>
      </w:r>
      <w:r>
        <w:rPr>
          <w:rStyle w:val="NormalTok"/>
        </w:rPr>
        <w:t xml:space="preserve">, </w:t>
      </w:r>
      <w:r>
        <w:rPr>
          <w:rStyle w:val="StringTok"/>
        </w:rPr>
        <w:t>'Community.Boar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7 </w:t>
      </w:r>
      <w:r>
        <w:rPr>
          <w:rStyle w:val="OtherTok"/>
        </w:rPr>
        <w:t>&lt;-</w:t>
      </w:r>
      <w:r>
        <w:rPr>
          <w:rStyle w:val="NormalTok"/>
        </w:rPr>
        <w:t xml:space="preserve"> df6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6)) </w:t>
      </w:r>
      <w:r>
        <w:rPr>
          <w:rStyle w:val="SpecialCharTok"/>
        </w:rPr>
        <w:t>%in%</w:t>
      </w:r>
      <w:r>
        <w:rPr>
          <w:rStyle w:val="NormalTok"/>
        </w:rPr>
        <w:t xml:space="preserve"> col7]</w:t>
      </w:r>
      <w:r>
        <w:br/>
      </w:r>
      <w:r>
        <w:br/>
      </w:r>
      <w:r>
        <w:rPr>
          <w:rStyle w:val="CommentTok"/>
        </w:rPr>
        <w:t xml:space="preserve">#removing columns with large numbers 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df</w:t>
      </w:r>
      <w:r>
        <w:rPr>
          <w:rStyle w:val="NormalTok"/>
        </w:rPr>
        <w:t xml:space="preserve">7)                                      </w:t>
      </w:r>
      <w:r>
        <w:rPr>
          <w:rStyle w:val="CommentTok"/>
        </w:rPr>
        <w:t># Reshaping data frame</w:t>
      </w:r>
    </w:p>
    <w:p w14:paraId="67CC2017" w14:textId="77777777" w:rsidR="00C6184D" w:rsidRDefault="00CC55C5">
      <w:pPr>
        <w:pStyle w:val="SourceCode"/>
      </w:pPr>
      <w:r>
        <w:rPr>
          <w:rStyle w:val="VerbatimChar"/>
        </w:rPr>
        <w:t>## Using Date.Created, Address, Street.Number, Street.Name, Parcel.Name, Agency, Current.Uses, Open.Petroleum.Spill, Govt.Clean.Up.Program, Fire.Comp, Major.Use, Irr.Lot.Code, His.Dist, Landmar</w:t>
      </w:r>
      <w:r>
        <w:rPr>
          <w:rStyle w:val="VerbatimChar"/>
        </w:rPr>
        <w:t>k, Coordinates, E.Designation.Number, Industrial.Business.Zone, Zone.Dist.1, Zone.Dist.2, Overlay.1, Overlay.2, SP.Dist.1, SP.Dist.2, Potential.Urban.Ag, Contact, Pluto.Version, NTA as id variables</w:t>
      </w:r>
    </w:p>
    <w:p w14:paraId="1CF80D2A" w14:textId="77777777" w:rsidR="00C6184D" w:rsidRDefault="00CC55C5">
      <w:pPr>
        <w:pStyle w:val="SourceCode"/>
      </w:pPr>
      <w:r>
        <w:rPr>
          <w:rStyle w:val="CommentTok"/>
        </w:rPr>
        <w:t xml:space="preserve">#head(data_long)      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731DD2EE" w14:textId="77777777" w:rsidR="00C6184D" w:rsidRDefault="00CC55C5">
      <w:pPr>
        <w:pStyle w:val="SourceCode"/>
      </w:pPr>
      <w:r>
        <w:rPr>
          <w:rStyle w:val="VerbatimChar"/>
        </w:rPr>
        <w:t>## Warning: Removed 229539 rows containing non-finite values (stat_boxplot).</w:t>
      </w:r>
    </w:p>
    <w:p w14:paraId="5A31EA06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794C2D75" wp14:editId="7A78CB99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BC1DE" w14:textId="77777777" w:rsidR="00C6184D" w:rsidRDefault="00CC55C5">
      <w:pPr>
        <w:pStyle w:val="SourceCode"/>
      </w:pPr>
      <w:r>
        <w:rPr>
          <w:rStyle w:val="NormalTok"/>
        </w:rPr>
        <w:t xml:space="preserve">col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ongitude'</w:t>
      </w:r>
      <w:r>
        <w:rPr>
          <w:rStyle w:val="NormalTok"/>
        </w:rPr>
        <w:t xml:space="preserve">, </w:t>
      </w:r>
      <w:r>
        <w:rPr>
          <w:rStyle w:val="StringTok"/>
        </w:rPr>
        <w:t>'Latitud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8 </w:t>
      </w:r>
      <w:r>
        <w:rPr>
          <w:rStyle w:val="OtherTok"/>
        </w:rPr>
        <w:t>&lt;-</w:t>
      </w:r>
      <w:r>
        <w:rPr>
          <w:rStyle w:val="NormalTok"/>
        </w:rPr>
        <w:t xml:space="preserve"> df7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7)) </w:t>
      </w:r>
      <w:r>
        <w:rPr>
          <w:rStyle w:val="SpecialCharTok"/>
        </w:rPr>
        <w:t>%in%</w:t>
      </w:r>
      <w:r>
        <w:rPr>
          <w:rStyle w:val="NormalTok"/>
        </w:rPr>
        <w:t xml:space="preserve"> col8]</w:t>
      </w:r>
      <w:r>
        <w:br/>
      </w:r>
      <w:r>
        <w:br/>
      </w:r>
      <w:r>
        <w:rPr>
          <w:rStyle w:val="CommentTok"/>
        </w:rPr>
        <w:t xml:space="preserve">#removing columns with large numbers 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f8)                                      </w:t>
      </w:r>
      <w:r>
        <w:rPr>
          <w:rStyle w:val="CommentTok"/>
        </w:rPr>
        <w:t># Reshaping data frame</w:t>
      </w:r>
    </w:p>
    <w:p w14:paraId="3A794BBF" w14:textId="77777777" w:rsidR="00C6184D" w:rsidRDefault="00CC55C5">
      <w:pPr>
        <w:pStyle w:val="SourceCode"/>
      </w:pPr>
      <w:r>
        <w:rPr>
          <w:rStyle w:val="VerbatimChar"/>
        </w:rPr>
        <w:t>## Using Date.Created, Address, Street.Number, Street.Name, Parcel.Name, Agency, Current.Uses, Open.Petroleum.S</w:t>
      </w:r>
      <w:r>
        <w:rPr>
          <w:rStyle w:val="VerbatimChar"/>
        </w:rPr>
        <w:t>pill, Govt.Clean.Up.Program, Fire.Comp, Major.Use, Irr.Lot.Code, His.Dist, Landmark, Coordinates, E.Designation.Number, Industrial.Business.Zone, Zone.Dist.1, Zone.Dist.2, Overlay.1, Overlay.2, SP.Dist.1, SP.Dist.2, Potential.Urban.Ag, Contact, Pluto.Versi</w:t>
      </w:r>
      <w:r>
        <w:rPr>
          <w:rStyle w:val="VerbatimChar"/>
        </w:rPr>
        <w:t>on, NTA as id variables</w:t>
      </w:r>
    </w:p>
    <w:p w14:paraId="5A5BC004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0CE24D4C" w14:textId="77777777" w:rsidR="00C6184D" w:rsidRDefault="00CC55C5">
      <w:pPr>
        <w:pStyle w:val="SourceCode"/>
      </w:pPr>
      <w:r>
        <w:rPr>
          <w:rStyle w:val="VerbatimChar"/>
        </w:rPr>
        <w:t>## Warning: Removed 164621 rows containing non-finite values (stat_boxplot</w:t>
      </w:r>
      <w:r>
        <w:rPr>
          <w:rStyle w:val="VerbatimChar"/>
        </w:rPr>
        <w:t>).</w:t>
      </w:r>
    </w:p>
    <w:p w14:paraId="60BC090A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0727B495" wp14:editId="19475F5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3B9D3" w14:textId="77777777" w:rsidR="00C6184D" w:rsidRDefault="00CC55C5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/data-capstone-final-project/nysu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ty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rame) {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frame, class)</w:t>
      </w:r>
      <w:r>
        <w:br/>
      </w:r>
      <w:r>
        <w:rPr>
          <w:rStyle w:val="NormalTok"/>
        </w:rPr>
        <w:t xml:space="preserve">  res_fr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re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res_frame), </w:t>
      </w:r>
      <w:r>
        <w:rPr>
          <w:rStyle w:val="AttributeTok"/>
        </w:rPr>
        <w:t>main=</w:t>
      </w:r>
      <w:r>
        <w:rPr>
          <w:rStyle w:val="StringTok"/>
        </w:rPr>
        <w:t>"Data Types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Number of Featur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data_types</w:t>
      </w:r>
      <w:r>
        <w:rPr>
          <w:rStyle w:val="NormalTok"/>
        </w:rPr>
        <w:t>(df)</w:t>
      </w:r>
    </w:p>
    <w:p w14:paraId="11EC8A6E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62208030" wp14:editId="13E2A282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748F8" w14:textId="77777777" w:rsidR="00C6184D" w:rsidRDefault="00CC55C5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/data-capstone-final-project/nysu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ssess.Land"</w:t>
      </w:r>
      <w:r>
        <w:rPr>
          <w:rStyle w:val="NormalTok"/>
        </w:rPr>
        <w:t xml:space="preserve">, </w:t>
      </w:r>
      <w:r>
        <w:rPr>
          <w:rStyle w:val="StringTok"/>
        </w:rPr>
        <w:t>"Exempt.Land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xempt.Tot"</w:t>
      </w:r>
      <w:r>
        <w:rPr>
          <w:rStyle w:val="NormalTok"/>
        </w:rPr>
        <w:t xml:space="preserve">, </w:t>
      </w:r>
      <w:r>
        <w:rPr>
          <w:rStyle w:val="StringTok"/>
        </w:rPr>
        <w:t>"BB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[,col]</w:t>
      </w:r>
      <w:r>
        <w:br/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f1)                                      </w:t>
      </w:r>
      <w:r>
        <w:rPr>
          <w:rStyle w:val="CommentTok"/>
        </w:rPr>
        <w:t># Reshaping data frame</w:t>
      </w:r>
    </w:p>
    <w:p w14:paraId="730735F8" w14:textId="77777777" w:rsidR="00C6184D" w:rsidRDefault="00CC55C5">
      <w:pPr>
        <w:pStyle w:val="SourceCode"/>
      </w:pPr>
      <w:r>
        <w:rPr>
          <w:rStyle w:val="VerbatimChar"/>
        </w:rPr>
        <w:t>## No id variables; using all as measure variables</w:t>
      </w:r>
    </w:p>
    <w:p w14:paraId="76AE702A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1D11EBE1" w14:textId="77777777" w:rsidR="00C6184D" w:rsidRDefault="00CC55C5">
      <w:pPr>
        <w:pStyle w:val="SourceCode"/>
      </w:pPr>
      <w:r>
        <w:rPr>
          <w:rStyle w:val="VerbatimChar"/>
        </w:rPr>
        <w:t>## Warning: Removed 13607 rows containing non-finite values (stat_boxplot).</w:t>
      </w:r>
    </w:p>
    <w:p w14:paraId="5392CA83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78810C5F" wp14:editId="09C48CBB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FF123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value), </w:t>
      </w:r>
      <w:r>
        <w:rPr>
          <w:rStyle w:val="AttributeTok"/>
        </w:rPr>
        <w:t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rPr>
          <w:rStyle w:val="NormalTok"/>
        </w:rPr>
        <w:t>)</w:t>
      </w:r>
    </w:p>
    <w:p w14:paraId="7E82949E" w14:textId="77777777" w:rsidR="00C6184D" w:rsidRDefault="00CC55C5">
      <w:pPr>
        <w:pStyle w:val="SourceCode"/>
      </w:pPr>
      <w:r>
        <w:rPr>
          <w:rStyle w:val="VerbatimChar"/>
        </w:rPr>
        <w:t>## Warning: Removed 66328 rows containing non-finite values (stat_boxplot).</w:t>
      </w:r>
    </w:p>
    <w:p w14:paraId="728C677C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54578AEB" wp14:editId="3D7940EC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AE414" w14:textId="77777777" w:rsidR="00C6184D" w:rsidRDefault="00CC55C5">
      <w:pPr>
        <w:pStyle w:val="SourceCode"/>
      </w:pPr>
      <w:r>
        <w:rPr>
          <w:rStyle w:val="NormalTok"/>
        </w:rPr>
        <w:t xml:space="preserve">c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ssess.Land"</w:t>
      </w:r>
      <w:r>
        <w:rPr>
          <w:rStyle w:val="NormalTok"/>
        </w:rPr>
        <w:t xml:space="preserve">, </w:t>
      </w:r>
      <w:r>
        <w:rPr>
          <w:rStyle w:val="StringTok"/>
        </w:rPr>
        <w:t>"Exempt.Land"</w:t>
      </w:r>
      <w:r>
        <w:rPr>
          <w:rStyle w:val="NormalTok"/>
        </w:rPr>
        <w:t xml:space="preserve">, </w:t>
      </w:r>
      <w:r>
        <w:rPr>
          <w:rStyle w:val="StringTok"/>
        </w:rPr>
        <w:t>"Exempt.T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[,col]</w:t>
      </w:r>
      <w:r>
        <w:br/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f1)                                      </w:t>
      </w:r>
      <w:r>
        <w:rPr>
          <w:rStyle w:val="CommentTok"/>
        </w:rPr>
        <w:t># Reshaping data frame</w:t>
      </w:r>
    </w:p>
    <w:p w14:paraId="12BC99A0" w14:textId="77777777" w:rsidR="00C6184D" w:rsidRDefault="00CC55C5">
      <w:pPr>
        <w:pStyle w:val="SourceCode"/>
      </w:pPr>
      <w:r>
        <w:rPr>
          <w:rStyle w:val="VerbatimChar"/>
        </w:rPr>
        <w:t>## No id variables; usin</w:t>
      </w:r>
      <w:r>
        <w:rPr>
          <w:rStyle w:val="VerbatimChar"/>
        </w:rPr>
        <w:t>g all as measure variables</w:t>
      </w:r>
    </w:p>
    <w:p w14:paraId="685E581A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value), </w:t>
      </w:r>
      <w:r>
        <w:rPr>
          <w:rStyle w:val="AttributeTok"/>
        </w:rPr>
        <w:t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0666DA81" w14:textId="77777777" w:rsidR="00C6184D" w:rsidRDefault="00CC55C5">
      <w:pPr>
        <w:pStyle w:val="SourceCode"/>
      </w:pPr>
      <w:r>
        <w:rPr>
          <w:rStyle w:val="VerbatimChar"/>
        </w:rPr>
        <w:t>## Warning: Removed 66309 rows containing non-finite values (stat_boxplot).</w:t>
      </w:r>
    </w:p>
    <w:p w14:paraId="32D94069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6FBC789F" wp14:editId="2C6C5244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8C2CD" w14:textId="77777777" w:rsidR="00C6184D" w:rsidRDefault="00CC55C5">
      <w:pPr>
        <w:pStyle w:val="SourceCode"/>
      </w:pPr>
      <w:r>
        <w:rPr>
          <w:rStyle w:val="NormalTok"/>
        </w:rPr>
        <w:t xml:space="preserve">c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.Ar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[,col]</w:t>
      </w:r>
      <w:r>
        <w:br/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f1)                                      </w:t>
      </w:r>
      <w:r>
        <w:rPr>
          <w:rStyle w:val="CommentTok"/>
        </w:rPr>
        <w:t># Reshaping data fram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FunctionTok"/>
        </w:rPr>
        <w:t>log</w:t>
      </w:r>
      <w:r>
        <w:rPr>
          <w:rStyle w:val="NormalTok"/>
        </w:rPr>
        <w:t xml:space="preserve">(value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40A61754" w14:textId="77777777" w:rsidR="00C6184D" w:rsidRDefault="00CC55C5">
      <w:pPr>
        <w:pStyle w:val="SourceCode"/>
      </w:pPr>
      <w:r>
        <w:rPr>
          <w:rStyle w:val="VerbatimChar"/>
        </w:rPr>
        <w:t>## Warning: Removed 1645 rows containing non-finite values (stat_boxplot).</w:t>
      </w:r>
    </w:p>
    <w:p w14:paraId="3ED9B7B9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529CC0C3" wp14:editId="629BCC4F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A159D" w14:textId="77777777" w:rsidR="00C6184D" w:rsidRDefault="00CC55C5">
      <w:pPr>
        <w:pStyle w:val="SourceCode"/>
      </w:pPr>
      <w:r>
        <w:rPr>
          <w:rStyle w:val="NormalTok"/>
        </w:rPr>
        <w:t xml:space="preserve">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sidential.Floor.Area'</w:t>
      </w:r>
      <w:r>
        <w:rPr>
          <w:rStyle w:val="NormalTok"/>
        </w:rPr>
        <w:t xml:space="preserve">, </w:t>
      </w:r>
      <w:r>
        <w:rPr>
          <w:rStyle w:val="StringTok"/>
        </w:rPr>
        <w:t>'Office.Floor.Area'</w:t>
      </w:r>
      <w:r>
        <w:rPr>
          <w:rStyle w:val="NormalTok"/>
        </w:rPr>
        <w:t xml:space="preserve">, </w:t>
      </w:r>
      <w:r>
        <w:rPr>
          <w:rStyle w:val="StringTok"/>
        </w:rPr>
        <w:t>'Retail.Floor.Area'</w:t>
      </w:r>
      <w:r>
        <w:rPr>
          <w:rStyle w:val="NormalTok"/>
        </w:rPr>
        <w:t xml:space="preserve">, </w:t>
      </w:r>
      <w:r>
        <w:rPr>
          <w:rStyle w:val="StringTok"/>
        </w:rPr>
        <w:t>'Garage.Floor.Area'</w:t>
      </w:r>
      <w:r>
        <w:rPr>
          <w:rStyle w:val="NormalTok"/>
        </w:rPr>
        <w:t xml:space="preserve">, </w:t>
      </w:r>
      <w:r>
        <w:rPr>
          <w:rStyle w:val="StringTok"/>
        </w:rPr>
        <w:t>'Storage.Floor.Area'</w:t>
      </w:r>
      <w:r>
        <w:rPr>
          <w:rStyle w:val="NormalTok"/>
        </w:rPr>
        <w:t xml:space="preserve">, </w:t>
      </w:r>
      <w:r>
        <w:rPr>
          <w:rStyle w:val="StringTok"/>
        </w:rPr>
        <w:t>'Factory.Floor.Area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[,col]</w:t>
      </w:r>
      <w:r>
        <w:br/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df1)                                      </w:t>
      </w:r>
      <w:r>
        <w:rPr>
          <w:rStyle w:val="CommentTok"/>
        </w:rPr>
        <w:t># Reshaping data frame</w:t>
      </w:r>
    </w:p>
    <w:p w14:paraId="1DCC06F9" w14:textId="77777777" w:rsidR="00C6184D" w:rsidRDefault="00CC55C5">
      <w:pPr>
        <w:pStyle w:val="SourceCode"/>
      </w:pPr>
      <w:r>
        <w:rPr>
          <w:rStyle w:val="VerbatimChar"/>
        </w:rPr>
        <w:t>## No id variables; using all as measure variabl</w:t>
      </w:r>
      <w:r>
        <w:rPr>
          <w:rStyle w:val="VerbatimChar"/>
        </w:rPr>
        <w:t>es</w:t>
      </w:r>
    </w:p>
    <w:p w14:paraId="37343741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iabl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value), </w:t>
      </w:r>
      <w:r>
        <w:rPr>
          <w:rStyle w:val="AttributeTok"/>
        </w:rPr>
        <w:t>fill =</w:t>
      </w:r>
      <w:r>
        <w:rPr>
          <w:rStyle w:val="NormalTok"/>
        </w:rPr>
        <w:t xml:space="preserve"> variable)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rPr>
          <w:rStyle w:val="CommentTok"/>
        </w:rPr>
        <w:t># Applying ggplot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</w:p>
    <w:p w14:paraId="69388650" w14:textId="77777777" w:rsidR="00C6184D" w:rsidRDefault="00CC55C5">
      <w:pPr>
        <w:pStyle w:val="SourceCode"/>
      </w:pPr>
      <w:r>
        <w:rPr>
          <w:rStyle w:val="VerbatimChar"/>
        </w:rPr>
        <w:t>## Warning: Removed 405077 rows containing non-finite values (stat_boxplo</w:t>
      </w:r>
      <w:r>
        <w:rPr>
          <w:rStyle w:val="VerbatimChar"/>
        </w:rPr>
        <w:t>t).</w:t>
      </w:r>
    </w:p>
    <w:p w14:paraId="388592C4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0DF9D9E1" wp14:editId="452844C9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5C2BA9" w14:textId="77777777" w:rsidR="00C6184D" w:rsidRDefault="00CC55C5">
      <w:pPr>
        <w:pStyle w:val="SourceCode"/>
      </w:pPr>
      <w:r>
        <w:rPr>
          <w:rStyle w:val="CommentTok"/>
        </w:rPr>
        <w:t>#install.packages(naivebayes)</w:t>
      </w:r>
      <w:r>
        <w:br/>
      </w:r>
      <w:r>
        <w:rPr>
          <w:rStyle w:val="CommentTok"/>
        </w:rPr>
        <w:t>#install.packages('tidyverse')</w:t>
      </w:r>
      <w:r>
        <w:br/>
      </w:r>
      <w:r>
        <w:rPr>
          <w:rStyle w:val="CommentTok"/>
        </w:rPr>
        <w:t>#library(tidyverse)</w:t>
      </w:r>
      <w:r>
        <w:br/>
      </w:r>
      <w:r>
        <w:rPr>
          <w:rStyle w:val="CommentTok"/>
        </w:rPr>
        <w:t>#install.packages('ggplot2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install.packages('caret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2603F705" w14:textId="77777777" w:rsidR="00C6184D" w:rsidRDefault="00CC55C5">
      <w:pPr>
        <w:pStyle w:val="SourceCode"/>
      </w:pPr>
      <w:r>
        <w:rPr>
          <w:rStyle w:val="VerbatimChar"/>
        </w:rPr>
        <w:t>## Warning: package 'caret' was built under R version 4.1.3</w:t>
      </w:r>
    </w:p>
    <w:p w14:paraId="012841C7" w14:textId="77777777" w:rsidR="00C6184D" w:rsidRDefault="00CC55C5">
      <w:pPr>
        <w:pStyle w:val="SourceCode"/>
      </w:pPr>
      <w:r>
        <w:rPr>
          <w:rStyle w:val="VerbatimChar"/>
        </w:rPr>
        <w:t>## Loading required package: lattice</w:t>
      </w:r>
    </w:p>
    <w:p w14:paraId="0070234C" w14:textId="77777777" w:rsidR="00C6184D" w:rsidRDefault="00CC55C5">
      <w:pPr>
        <w:pStyle w:val="SourceCode"/>
      </w:pPr>
      <w:r>
        <w:rPr>
          <w:rStyle w:val="CommentTok"/>
        </w:rPr>
        <w:t>#install.packages('caretEnsemble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Ensemble)</w:t>
      </w:r>
    </w:p>
    <w:p w14:paraId="6906D055" w14:textId="77777777" w:rsidR="00C6184D" w:rsidRDefault="00CC55C5">
      <w:pPr>
        <w:pStyle w:val="SourceCode"/>
      </w:pPr>
      <w:r>
        <w:rPr>
          <w:rStyle w:val="VerbatimChar"/>
        </w:rPr>
        <w:t>## Warning: package 'caretEnsemble' was built under R version 4.1.3</w:t>
      </w:r>
    </w:p>
    <w:p w14:paraId="45733B49" w14:textId="77777777" w:rsidR="00C6184D" w:rsidRDefault="00CC55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E</w:t>
      </w:r>
      <w:r>
        <w:rPr>
          <w:rStyle w:val="VerbatimChar"/>
        </w:rPr>
        <w:t>nsemble'</w:t>
      </w:r>
    </w:p>
    <w:p w14:paraId="70B6280C" w14:textId="77777777" w:rsidR="00C6184D" w:rsidRDefault="00CC55C5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plot</w:t>
      </w:r>
    </w:p>
    <w:p w14:paraId="172B4DF9" w14:textId="77777777" w:rsidR="00C6184D" w:rsidRDefault="00CC55C5">
      <w:pPr>
        <w:pStyle w:val="SourceCode"/>
      </w:pPr>
      <w:r>
        <w:rPr>
          <w:rStyle w:val="CommentTok"/>
        </w:rPr>
        <w:t>#install.packages('psych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735AF570" w14:textId="77777777" w:rsidR="00C6184D" w:rsidRDefault="00CC55C5">
      <w:pPr>
        <w:pStyle w:val="SourceCode"/>
      </w:pPr>
      <w:r>
        <w:rPr>
          <w:rStyle w:val="VerbatimChar"/>
        </w:rPr>
        <w:t>## Warning: package 'psych' was built under R version 4.1.3</w:t>
      </w:r>
    </w:p>
    <w:p w14:paraId="0386BB6F" w14:textId="77777777" w:rsidR="00C6184D" w:rsidRDefault="00CC55C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62D13A9C" w14:textId="77777777" w:rsidR="00C6184D" w:rsidRDefault="00CC55C5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0FC24FBC" w14:textId="77777777" w:rsidR="00C6184D" w:rsidRDefault="00CC55C5">
      <w:pPr>
        <w:pStyle w:val="SourceCode"/>
      </w:pPr>
      <w:r>
        <w:rPr>
          <w:rStyle w:val="CommentTok"/>
        </w:rPr>
        <w:t>#install.packages('Amelia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melia)</w:t>
      </w:r>
    </w:p>
    <w:p w14:paraId="2C79A9B4" w14:textId="77777777" w:rsidR="00C6184D" w:rsidRDefault="00CC55C5">
      <w:pPr>
        <w:pStyle w:val="SourceCode"/>
      </w:pPr>
      <w:r>
        <w:rPr>
          <w:rStyle w:val="VerbatimChar"/>
        </w:rPr>
        <w:t>## Warning: package 'Amelia' was built under R version 4.1.3</w:t>
      </w:r>
    </w:p>
    <w:p w14:paraId="52702007" w14:textId="77777777" w:rsidR="00C6184D" w:rsidRDefault="00CC55C5">
      <w:pPr>
        <w:pStyle w:val="SourceCode"/>
      </w:pPr>
      <w:r>
        <w:rPr>
          <w:rStyle w:val="VerbatimChar"/>
        </w:rPr>
        <w:t>## Loading required package: Rcpp</w:t>
      </w:r>
    </w:p>
    <w:p w14:paraId="32898AE1" w14:textId="77777777" w:rsidR="00C6184D" w:rsidRDefault="00CC55C5">
      <w:pPr>
        <w:pStyle w:val="SourceCode"/>
      </w:pPr>
      <w:r>
        <w:rPr>
          <w:rStyle w:val="VerbatimChar"/>
        </w:rPr>
        <w:t xml:space="preserve">## ## </w:t>
      </w:r>
      <w:r>
        <w:br/>
      </w:r>
      <w:r>
        <w:rPr>
          <w:rStyle w:val="VerbatimChar"/>
        </w:rPr>
        <w:t>## ## Amelia II: Multiple Im</w:t>
      </w:r>
      <w:r>
        <w:rPr>
          <w:rStyle w:val="VerbatimChar"/>
        </w:rPr>
        <w:t>putation</w:t>
      </w:r>
      <w:r>
        <w:br/>
      </w:r>
      <w:r>
        <w:rPr>
          <w:rStyle w:val="VerbatimChar"/>
        </w:rPr>
        <w:t>## ## (Version 1.8.0, built: 2021-05-26)</w:t>
      </w:r>
      <w:r>
        <w:br/>
      </w:r>
      <w:r>
        <w:rPr>
          <w:rStyle w:val="VerbatimChar"/>
        </w:rPr>
        <w:t>## ## Copyright (C) 2005-2022 James Honaker, Gary King and Matthew Blackwell</w:t>
      </w:r>
      <w:r>
        <w:br/>
      </w:r>
      <w:r>
        <w:rPr>
          <w:rStyle w:val="VerbatimChar"/>
        </w:rPr>
        <w:t>## ## Refer to http://gking.harvard.edu/amelia/ for more information</w:t>
      </w:r>
      <w:r>
        <w:br/>
      </w:r>
      <w:r>
        <w:rPr>
          <w:rStyle w:val="VerbatimChar"/>
        </w:rPr>
        <w:t>## ##</w:t>
      </w:r>
    </w:p>
    <w:p w14:paraId="61A1A783" w14:textId="77777777" w:rsidR="00C6184D" w:rsidRDefault="00CC55C5">
      <w:pPr>
        <w:pStyle w:val="SourceCode"/>
      </w:pPr>
      <w:r>
        <w:rPr>
          <w:rStyle w:val="CommentTok"/>
        </w:rPr>
        <w:t>#install.packages('mice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ice)</w:t>
      </w:r>
    </w:p>
    <w:p w14:paraId="11A43B43" w14:textId="77777777" w:rsidR="00C6184D" w:rsidRDefault="00CC55C5">
      <w:pPr>
        <w:pStyle w:val="SourceCode"/>
      </w:pPr>
      <w:r>
        <w:rPr>
          <w:rStyle w:val="VerbatimChar"/>
        </w:rPr>
        <w:t>## Warning: pa</w:t>
      </w:r>
      <w:r>
        <w:rPr>
          <w:rStyle w:val="VerbatimChar"/>
        </w:rPr>
        <w:t>ckage 'mice' was built under R version 4.1.3</w:t>
      </w:r>
    </w:p>
    <w:p w14:paraId="648237AE" w14:textId="77777777" w:rsidR="00C6184D" w:rsidRDefault="00CC55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14:paraId="729EECD8" w14:textId="77777777" w:rsidR="00C6184D" w:rsidRDefault="00CC55C5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55F1041E" w14:textId="77777777" w:rsidR="00C6184D" w:rsidRDefault="00CC55C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1A37D13C" w14:textId="77777777" w:rsidR="00C6184D" w:rsidRDefault="00CC55C5">
      <w:pPr>
        <w:pStyle w:val="SourceCode"/>
      </w:pPr>
      <w:r>
        <w:rPr>
          <w:rStyle w:val="CommentTok"/>
        </w:rPr>
        <w:t>#install.packages('GGal</w:t>
      </w:r>
      <w:r>
        <w:rPr>
          <w:rStyle w:val="CommentTok"/>
        </w:rPr>
        <w:t>ly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6A62B892" w14:textId="77777777" w:rsidR="00C6184D" w:rsidRDefault="00CC55C5">
      <w:pPr>
        <w:pStyle w:val="SourceCode"/>
      </w:pPr>
      <w:r>
        <w:rPr>
          <w:rStyle w:val="VerbatimChar"/>
        </w:rPr>
        <w:t>## Warning: package 'GGally' was built under R version 4.1.3</w:t>
      </w:r>
    </w:p>
    <w:p w14:paraId="684FA7B5" w14:textId="77777777" w:rsidR="00C6184D" w:rsidRDefault="00CC55C5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52E1AF75" w14:textId="77777777" w:rsidR="00C6184D" w:rsidRDefault="00CC55C5">
      <w:pPr>
        <w:pStyle w:val="SourceCode"/>
      </w:pPr>
      <w:r>
        <w:rPr>
          <w:rStyle w:val="CommentTok"/>
        </w:rPr>
        <w:t>#install.packages('rpart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CommentTok"/>
        </w:rPr>
        <w:t>#install.packages('randomForest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3714FA24" w14:textId="77777777" w:rsidR="00C6184D" w:rsidRDefault="00CC55C5">
      <w:pPr>
        <w:pStyle w:val="SourceCode"/>
      </w:pPr>
      <w:r>
        <w:rPr>
          <w:rStyle w:val="VerbatimChar"/>
        </w:rPr>
        <w:t>## Warning: package 'randomForest' was built under R version 4.1.3</w:t>
      </w:r>
    </w:p>
    <w:p w14:paraId="3ACCFA5D" w14:textId="77777777" w:rsidR="00C6184D" w:rsidRDefault="00CC55C5">
      <w:pPr>
        <w:pStyle w:val="SourceCode"/>
      </w:pPr>
      <w:r>
        <w:rPr>
          <w:rStyle w:val="VerbatimChar"/>
        </w:rPr>
        <w:lastRenderedPageBreak/>
        <w:t>## randomForest 4.7-1</w:t>
      </w:r>
    </w:p>
    <w:p w14:paraId="64AD9FF8" w14:textId="77777777" w:rsidR="00C6184D" w:rsidRDefault="00CC55C5">
      <w:pPr>
        <w:pStyle w:val="SourceCode"/>
      </w:pPr>
      <w:r>
        <w:rPr>
          <w:rStyle w:val="VerbatimChar"/>
        </w:rPr>
        <w:t>## Type rfNews() to see new features/changes/bug fixes.</w:t>
      </w:r>
    </w:p>
    <w:p w14:paraId="73DED34B" w14:textId="77777777" w:rsidR="00C6184D" w:rsidRDefault="00CC55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465CDB28" w14:textId="77777777" w:rsidR="00C6184D" w:rsidRDefault="00CC55C5">
      <w:pPr>
        <w:pStyle w:val="SourceCode"/>
      </w:pPr>
      <w:r>
        <w:rPr>
          <w:rStyle w:val="VerbatimChar"/>
        </w:rPr>
        <w:t>## The followi</w:t>
      </w:r>
      <w:r>
        <w:rPr>
          <w:rStyle w:val="VerbatimChar"/>
        </w:rPr>
        <w:t>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14:paraId="7350718F" w14:textId="77777777" w:rsidR="00C6184D" w:rsidRDefault="00CC55C5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70216798" w14:textId="77777777" w:rsidR="00C6184D" w:rsidRDefault="00CC55C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4C901ABE" w14:textId="77777777" w:rsidR="00C6184D" w:rsidRDefault="00CC55C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aivebayes)</w:t>
      </w:r>
    </w:p>
    <w:p w14:paraId="4F5ED3D9" w14:textId="77777777" w:rsidR="00C6184D" w:rsidRDefault="00CC55C5">
      <w:pPr>
        <w:pStyle w:val="SourceCode"/>
      </w:pPr>
      <w:r>
        <w:rPr>
          <w:rStyle w:val="VerbatimChar"/>
        </w:rPr>
        <w:t>## Warning: package 'nai</w:t>
      </w:r>
      <w:r>
        <w:rPr>
          <w:rStyle w:val="VerbatimChar"/>
        </w:rPr>
        <w:t>vebayes' was built under R version 4.1.3</w:t>
      </w:r>
    </w:p>
    <w:p w14:paraId="03F20A19" w14:textId="77777777" w:rsidR="00C6184D" w:rsidRDefault="00CC55C5">
      <w:pPr>
        <w:pStyle w:val="SourceCode"/>
      </w:pPr>
      <w:r>
        <w:rPr>
          <w:rStyle w:val="VerbatimChar"/>
        </w:rPr>
        <w:t>## naivebayes 0.9.7 loaded</w:t>
      </w:r>
    </w:p>
    <w:p w14:paraId="777A0186" w14:textId="77777777" w:rsidR="00C6184D" w:rsidRDefault="00CC55C5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/data-capstone-final-project/nysu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Boroug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orough)</w:t>
      </w:r>
      <w:r>
        <w:br/>
      </w:r>
      <w:r>
        <w:rPr>
          <w:rStyle w:val="NormalTok"/>
        </w:rPr>
        <w:t xml:space="preserve">loc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_bayes</w:t>
      </w:r>
      <w:r>
        <w:rPr>
          <w:rStyle w:val="NormalTok"/>
        </w:rPr>
        <w:t xml:space="preserve">(Borough </w:t>
      </w:r>
      <w:r>
        <w:rPr>
          <w:rStyle w:val="SpecialCharTok"/>
        </w:rPr>
        <w:t>~</w:t>
      </w:r>
      <w:r>
        <w:rPr>
          <w:rStyle w:val="NormalTok"/>
        </w:rPr>
        <w:t xml:space="preserve"> Assess.Land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># Predict</w:t>
      </w:r>
      <w:r>
        <w:br/>
      </w: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ocmodel, df[</w:t>
      </w:r>
      <w:r>
        <w:rPr>
          <w:rStyle w:val="FunctionTok"/>
        </w:rPr>
        <w:t>which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Num.Floors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])</w:t>
      </w:r>
    </w:p>
    <w:p w14:paraId="1E996479" w14:textId="77777777" w:rsidR="00C6184D" w:rsidRDefault="00CC55C5">
      <w:pPr>
        <w:pStyle w:val="SourceCode"/>
      </w:pPr>
      <w:r>
        <w:rPr>
          <w:rStyle w:val="VerbatimChar"/>
        </w:rPr>
        <w:t>## Warning: predict.naive_bayes(): more features in the newdata are provided as</w:t>
      </w:r>
      <w:r>
        <w:br/>
      </w:r>
      <w:r>
        <w:rPr>
          <w:rStyle w:val="VerbatimChar"/>
        </w:rPr>
        <w:t>## there are probability tables in the object. Calculation is performed based on</w:t>
      </w:r>
      <w:r>
        <w:br/>
      </w:r>
      <w:r>
        <w:rPr>
          <w:rStyle w:val="VerbatimChar"/>
        </w:rPr>
        <w:t>## features to be found in the tables.</w:t>
      </w:r>
    </w:p>
    <w:p w14:paraId="7DB033EB" w14:textId="77777777" w:rsidR="00C6184D" w:rsidRDefault="00CC55C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r)</w:t>
      </w:r>
    </w:p>
    <w:p w14:paraId="6BC4C6E3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34E3A7C4" wp14:editId="1CA7CE64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0EF0DE" w14:textId="77777777" w:rsidR="00C6184D" w:rsidRDefault="00CC55C5">
      <w:pPr>
        <w:pStyle w:val="SourceCode"/>
      </w:pPr>
      <w:r>
        <w:rPr>
          <w:rStyle w:val="CommentTok"/>
        </w:rPr>
        <w:t># Predict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p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ocmodel, df)</w:t>
      </w:r>
    </w:p>
    <w:p w14:paraId="133B5EFA" w14:textId="77777777" w:rsidR="00C6184D" w:rsidRDefault="00CC55C5">
      <w:pPr>
        <w:pStyle w:val="SourceCode"/>
      </w:pPr>
      <w:r>
        <w:rPr>
          <w:rStyle w:val="VerbatimChar"/>
        </w:rPr>
        <w:t>## Warning: predict.naive_bayes(): more features in the newdata are provided as</w:t>
      </w:r>
      <w:r>
        <w:br/>
      </w:r>
      <w:r>
        <w:rPr>
          <w:rStyle w:val="VerbatimChar"/>
        </w:rPr>
        <w:t>## there are probability tables in the object. Calculation is performed based on</w:t>
      </w:r>
      <w:r>
        <w:br/>
      </w:r>
      <w:r>
        <w:rPr>
          <w:rStyle w:val="VerbatimChar"/>
        </w:rPr>
        <w:t>## features to be found in the tables.</w:t>
      </w:r>
    </w:p>
    <w:p w14:paraId="67B746B4" w14:textId="77777777" w:rsidR="00C6184D" w:rsidRDefault="00CC55C5">
      <w:pPr>
        <w:pStyle w:val="SourceCode"/>
      </w:pPr>
      <w:r>
        <w:rPr>
          <w:rStyle w:val="CommentTok"/>
        </w:rPr>
        <w:t>#describe(df)</w:t>
      </w:r>
      <w:r>
        <w:br/>
      </w:r>
      <w:r>
        <w:rPr>
          <w:rStyle w:val="FunctionTok"/>
        </w:rPr>
        <w:t>missmap</w:t>
      </w:r>
      <w:r>
        <w:rPr>
          <w:rStyle w:val="NormalTok"/>
        </w:rPr>
        <w:t>(df)</w:t>
      </w:r>
    </w:p>
    <w:p w14:paraId="7D2055D5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6CA5910A" wp14:editId="26BA2E1C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89C28A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ssess.Lan</w:t>
      </w:r>
      <w:r>
        <w:rPr>
          <w:rStyle w:val="NormalTok"/>
        </w:rPr>
        <w:t>d, df</w:t>
      </w:r>
      <w:r>
        <w:rPr>
          <w:rStyle w:val="SpecialCharTok"/>
        </w:rPr>
        <w:t>$</w:t>
      </w:r>
      <w:r>
        <w:rPr>
          <w:rStyle w:val="NormalTok"/>
        </w:rPr>
        <w:t xml:space="preserve">pr, </w:t>
      </w:r>
      <w:r>
        <w:rPr>
          <w:rStyle w:val="AttributeTok"/>
        </w:rPr>
        <w:t>colour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Boroug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ssess Land by Borough"</w:t>
      </w:r>
      <w:r>
        <w:rPr>
          <w:rStyle w:val="NormalTok"/>
        </w:rPr>
        <w:t>)</w:t>
      </w:r>
    </w:p>
    <w:p w14:paraId="2BF91335" w14:textId="77777777" w:rsidR="00C6184D" w:rsidRDefault="00CC55C5">
      <w:pPr>
        <w:pStyle w:val="SourceCode"/>
      </w:pPr>
      <w:r>
        <w:rPr>
          <w:rStyle w:val="VerbatimChar"/>
        </w:rPr>
        <w:t>## Warning: Use of `df$Assess.Land` is discouraged. Use `Assess.Land` instead.</w:t>
      </w:r>
    </w:p>
    <w:p w14:paraId="0D62A163" w14:textId="77777777" w:rsidR="00C6184D" w:rsidRDefault="00CC55C5">
      <w:pPr>
        <w:pStyle w:val="SourceCode"/>
      </w:pPr>
      <w:r>
        <w:rPr>
          <w:rStyle w:val="VerbatimChar"/>
        </w:rPr>
        <w:t>## Warning: Use of `df$pr` is discouraged. Use `pr` instead.</w:t>
      </w:r>
    </w:p>
    <w:p w14:paraId="1BD6113C" w14:textId="77777777" w:rsidR="00C6184D" w:rsidRDefault="00CC55C5">
      <w:pPr>
        <w:pStyle w:val="SourceCode"/>
      </w:pPr>
      <w:r>
        <w:rPr>
          <w:rStyle w:val="VerbatimChar"/>
        </w:rPr>
        <w:t>## Warning: Use of `df$Bo</w:t>
      </w:r>
      <w:r>
        <w:rPr>
          <w:rStyle w:val="VerbatimChar"/>
        </w:rPr>
        <w:t>rough` is discouraged. Use `Borough` instead.</w:t>
      </w:r>
    </w:p>
    <w:p w14:paraId="7E5FDC19" w14:textId="77777777" w:rsidR="00C6184D" w:rsidRDefault="00CC55C5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3E8B98DA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4F87BD37" wp14:editId="2572C70A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3C115" w14:textId="77777777" w:rsidR="00C6184D" w:rsidRDefault="00CC55C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iridis)</w:t>
      </w:r>
    </w:p>
    <w:p w14:paraId="4FC30CF5" w14:textId="77777777" w:rsidR="00C6184D" w:rsidRDefault="00CC55C5">
      <w:pPr>
        <w:pStyle w:val="SourceCode"/>
      </w:pPr>
      <w:r>
        <w:rPr>
          <w:rStyle w:val="VerbatimChar"/>
        </w:rPr>
        <w:t>## Warning: package 'viridis' was built under R version 4.1.2</w:t>
      </w:r>
    </w:p>
    <w:p w14:paraId="08D4F40A" w14:textId="77777777" w:rsidR="00C6184D" w:rsidRDefault="00CC55C5">
      <w:pPr>
        <w:pStyle w:val="SourceCode"/>
      </w:pPr>
      <w:r>
        <w:rPr>
          <w:rStyle w:val="VerbatimChar"/>
        </w:rPr>
        <w:t>## Loading required package: v</w:t>
      </w:r>
      <w:r>
        <w:rPr>
          <w:rStyle w:val="VerbatimChar"/>
        </w:rPr>
        <w:t>iridisLite</w:t>
      </w:r>
    </w:p>
    <w:p w14:paraId="6CA2DFB9" w14:textId="77777777" w:rsidR="00C6184D" w:rsidRDefault="00CC55C5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/data-capstone-final-project/nysu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ssess.Lan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xempt.Land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xempt.Tot)</w:t>
      </w:r>
    </w:p>
    <w:p w14:paraId="3F6DAFF9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3F4A9F3A" wp14:editId="2CCB50AF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4AF5B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 xml:space="preserve">(Borough, Assess.Land, </w:t>
      </w:r>
      <w:r>
        <w:rPr>
          <w:rStyle w:val="AttributeTok"/>
        </w:rPr>
        <w:t>size =</w:t>
      </w:r>
      <w:r>
        <w:rPr>
          <w:rStyle w:val="NormalTok"/>
        </w:rPr>
        <w:t xml:space="preserve"> Assess.Land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44C83656" w14:textId="77777777" w:rsidR="00C6184D" w:rsidRDefault="00CC55C5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4FD959E2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0EE31089" wp14:editId="37FE0BC5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A085E" w14:textId="77777777" w:rsidR="00C6184D" w:rsidRDefault="00CC55C5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newf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Num.Floor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house'</w:t>
      </w:r>
      <w:r>
        <w:rPr>
          <w:rStyle w:val="NormalTok"/>
        </w:rPr>
        <w:t xml:space="preserve">, </w:t>
      </w:r>
      <w:r>
        <w:rPr>
          <w:rStyle w:val="StringTok"/>
        </w:rPr>
        <w:t>'building'</w:t>
      </w:r>
      <w:r>
        <w:rPr>
          <w:rStyle w:val="NormalTok"/>
        </w:rPr>
        <w:t xml:space="preserve">, </w:t>
      </w:r>
      <w:r>
        <w:rPr>
          <w:rStyle w:val="StringTok"/>
        </w:rPr>
        <w:t>'tall building'</w:t>
      </w:r>
      <w:r>
        <w:rPr>
          <w:rStyle w:val="NormalTok"/>
        </w:rPr>
        <w:t xml:space="preserve">, </w:t>
      </w:r>
      <w:r>
        <w:rPr>
          <w:rStyle w:val="StringTok"/>
        </w:rPr>
        <w:t>'sky scraper'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na.exclude(df$newfl) 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Boroug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Num.Floor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Longitude, Latitude, </w:t>
      </w:r>
      <w:r>
        <w:rPr>
          <w:rStyle w:val="AttributeTok"/>
        </w:rPr>
        <w:t>size =</w:t>
      </w:r>
      <w:r>
        <w:rPr>
          <w:rStyle w:val="NormalTok"/>
        </w:rPr>
        <w:t xml:space="preserve"> Assess.Lan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</w:t>
      </w:r>
      <w:r>
        <w:rPr>
          <w:rStyle w:val="FunctionTok"/>
        </w:rPr>
        <w:t>or</w:t>
      </w:r>
      <w:r>
        <w:rPr>
          <w:rStyle w:val="NormalTok"/>
        </w:rPr>
        <w:t xml:space="preserve">(Borough), </w:t>
      </w:r>
      <w:r>
        <w:rPr>
          <w:rStyle w:val="AttributeTok"/>
        </w:rPr>
        <w:t>fill =</w:t>
      </w:r>
      <w:r>
        <w:rPr>
          <w:rStyle w:val="NormalTok"/>
        </w:rPr>
        <w:t xml:space="preserve"> newf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color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.translate =</w:t>
      </w:r>
      <w:r>
        <w:rPr>
          <w:rStyle w:val="NormalTok"/>
        </w:rPr>
        <w:t xml:space="preserve"> F)</w:t>
      </w:r>
    </w:p>
    <w:p w14:paraId="78FFF31C" w14:textId="77777777" w:rsidR="00C6184D" w:rsidRDefault="00CC55C5">
      <w:pPr>
        <w:pStyle w:val="SourceCode"/>
      </w:pPr>
      <w:r>
        <w:rPr>
          <w:rStyle w:val="VerbatimChar"/>
        </w:rPr>
        <w:t>## Scale for 'colour' is already present. Adding another scale for 'colour',</w:t>
      </w:r>
      <w:r>
        <w:br/>
      </w:r>
      <w:r>
        <w:rPr>
          <w:rStyle w:val="VerbatimChar"/>
        </w:rPr>
        <w:t>## which will replace the existing scale.</w:t>
      </w:r>
    </w:p>
    <w:p w14:paraId="0E1E67C5" w14:textId="77777777" w:rsidR="00C6184D" w:rsidRDefault="00CC55C5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: Removed 32460 rows containing missing values (geom_point).</w:t>
      </w:r>
    </w:p>
    <w:p w14:paraId="3F7FA7F0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281660A8" wp14:editId="7D86C99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A84F2" w14:textId="77777777" w:rsidR="00C6184D" w:rsidRDefault="00CC55C5">
      <w:pPr>
        <w:pStyle w:val="SourceCode"/>
      </w:pPr>
      <w:r>
        <w:rPr>
          <w:rStyle w:val="FunctionTok"/>
        </w:rPr>
        <w:t>filter</w:t>
      </w:r>
      <w:r>
        <w:rPr>
          <w:rStyle w:val="NormalTok"/>
        </w:rPr>
        <w:t xml:space="preserve">(df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newfl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orough, </w:t>
      </w:r>
      <w:r>
        <w:rPr>
          <w:rStyle w:val="AttributeTok"/>
        </w:rPr>
        <w:t>fill =</w:t>
      </w:r>
      <w:r>
        <w:rPr>
          <w:rStyle w:val="NormalTok"/>
        </w:rPr>
        <w:t xml:space="preserve"> newfl)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</w:p>
    <w:p w14:paraId="6EAAFAD3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36EFDD40" wp14:editId="2B07B9CA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65525C" w14:textId="77777777" w:rsidR="00C6184D" w:rsidRDefault="00CC55C5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yr)</w:t>
      </w:r>
    </w:p>
    <w:p w14:paraId="3A1567DE" w14:textId="77777777" w:rsidR="00C6184D" w:rsidRDefault="00CC55C5">
      <w:pPr>
        <w:pStyle w:val="SourceCode"/>
      </w:pPr>
      <w:r>
        <w:rPr>
          <w:rStyle w:val="VerbatimChar"/>
        </w:rPr>
        <w:t>## Warning: package 'plyr' was built under R version 4.1.2</w:t>
      </w:r>
    </w:p>
    <w:p w14:paraId="623E7E52" w14:textId="77777777" w:rsidR="00C6184D" w:rsidRDefault="00CC55C5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14:paraId="1281055B" w14:textId="77777777" w:rsidR="00C6184D" w:rsidRDefault="00CC55C5">
      <w:pPr>
        <w:pStyle w:val="SourceCode"/>
      </w:pP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rom both plyr and</w:t>
      </w:r>
      <w:r>
        <w:rPr>
          <w:rStyle w:val="VerbatimChar"/>
        </w:rPr>
        <w:t xml:space="preserve"> dplyr, please load plyr first, then dplyr:</w:t>
      </w:r>
      <w:r>
        <w:br/>
      </w:r>
      <w:r>
        <w:rPr>
          <w:rStyle w:val="VerbatimChar"/>
        </w:rPr>
        <w:t>## library(plyr); library(dplyr)</w:t>
      </w:r>
    </w:p>
    <w:p w14:paraId="7AB7274E" w14:textId="77777777" w:rsidR="00C6184D" w:rsidRDefault="00CC55C5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14:paraId="5F6BE4D4" w14:textId="77777777" w:rsidR="00C6184D" w:rsidRDefault="00CC55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14:paraId="49367ED8" w14:textId="77777777" w:rsidR="00C6184D" w:rsidRDefault="00CC55C5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4AACF88A" w14:textId="77777777" w:rsidR="00C6184D" w:rsidRDefault="00CC55C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/data-cap</w:t>
      </w:r>
      <w:r>
        <w:rPr>
          <w:rStyle w:val="StringTok"/>
        </w:rPr>
        <w:t>stone-final-project/nysu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Number.Structures)</w:t>
      </w:r>
    </w:p>
    <w:p w14:paraId="68C79854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626F568B" wp14:editId="6457FC5E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BB252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 xml:space="preserve">(Land.Use.Catego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4364CB88" w14:textId="77777777" w:rsidR="00C6184D" w:rsidRDefault="00CC55C5">
      <w:pPr>
        <w:pStyle w:val="SourceCode"/>
      </w:pPr>
      <w:r>
        <w:rPr>
          <w:rStyle w:val="VerbatimChar"/>
        </w:rPr>
        <w:t>## Warning: Removed 1020 rows containing non-finite values (stat_count).</w:t>
      </w:r>
    </w:p>
    <w:p w14:paraId="0CE0EEC9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1E79953E" wp14:editId="395F1F0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354859" w14:textId="77777777" w:rsidR="00C6184D" w:rsidRDefault="00CC55C5">
      <w:pPr>
        <w:pStyle w:val="SourceCode"/>
      </w:pPr>
      <w:r>
        <w:rPr>
          <w:rStyle w:val="NormalTok"/>
        </w:rPr>
        <w:t xml:space="preserve">zerosPercen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df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zerosPercentag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ercentage of zero value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zerosPercentage,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zerosPercentage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</w:p>
    <w:p w14:paraId="13254212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113514AD" wp14:editId="3C66E3E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467CF" w14:textId="77777777" w:rsidR="00C6184D" w:rsidRDefault="00CC55C5">
      <w:pPr>
        <w:pStyle w:val="SourceCode"/>
      </w:pPr>
      <w:r>
        <w:rPr>
          <w:rStyle w:val="NormalTok"/>
        </w:rPr>
        <w:t xml:space="preserve">greaterThan50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which</w:t>
      </w:r>
      <w:r>
        <w:rPr>
          <w:rStyle w:val="NormalTok"/>
        </w:rPr>
        <w:t>((</w:t>
      </w:r>
      <w:r>
        <w:rPr>
          <w:rStyle w:val="FunctionTok"/>
        </w:rPr>
        <w:t>colSums</w:t>
      </w:r>
      <w:r>
        <w:rPr>
          <w:rStyle w:val="NormalTok"/>
        </w:rPr>
        <w:t>(df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greaterThan50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ercentage of zero value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greaterThan</w:t>
      </w:r>
      <w:r>
        <w:rPr>
          <w:rStyle w:val="NormalTok"/>
        </w:rPr>
        <w:t xml:space="preserve">50,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greaterThan50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</w:p>
    <w:p w14:paraId="01EF3DAE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5240D699" wp14:editId="1C759DB3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DE8A5" w14:textId="77777777" w:rsidR="00C6184D" w:rsidRDefault="00CC55C5">
      <w:pPr>
        <w:pStyle w:val="SourceCode"/>
      </w:pPr>
      <w:r>
        <w:rPr>
          <w:rStyle w:val="NormalTok"/>
        </w:rPr>
        <w:t xml:space="preserve">unwanted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(</w:t>
      </w:r>
      <w:r>
        <w:rPr>
          <w:rStyle w:val="FunctionTok"/>
        </w:rPr>
        <w:t>colSums</w:t>
      </w:r>
      <w:r>
        <w:rPr>
          <w:rStyle w:val="NormalTok"/>
        </w:rPr>
        <w:t>(df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leanedDf </w:t>
      </w:r>
      <w:r>
        <w:rPr>
          <w:rStyle w:val="OtherTok"/>
        </w:rPr>
        <w:t>=</w:t>
      </w:r>
      <w:r>
        <w:rPr>
          <w:rStyle w:val="NormalTok"/>
        </w:rPr>
        <w:t xml:space="preserve"> df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)) </w:t>
      </w:r>
      <w:r>
        <w:rPr>
          <w:rStyle w:val="SpecialCharTok"/>
        </w:rPr>
        <w:t>%in%</w:t>
      </w:r>
      <w:r>
        <w:rPr>
          <w:rStyle w:val="NormalTok"/>
        </w:rPr>
        <w:t xml:space="preserve"> unwantedColumns]</w:t>
      </w:r>
      <w:r>
        <w:br/>
      </w:r>
      <w:r>
        <w:br/>
      </w:r>
      <w:r>
        <w:rPr>
          <w:rStyle w:val="NormalTok"/>
        </w:rPr>
        <w:t xml:space="preserve">zerosPercen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cleanedDf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cleanedDf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zerosPercentag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ercentage of zero value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zerosPercentage,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zerosPercentage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</w:p>
    <w:p w14:paraId="6072D0C4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672FA801" wp14:editId="2A4D0F3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FE358" w14:textId="77777777" w:rsidR="00C6184D" w:rsidRDefault="00CC55C5">
      <w:pPr>
        <w:pStyle w:val="SourceCode"/>
      </w:pPr>
      <w:r>
        <w:rPr>
          <w:rStyle w:val="CommentTok"/>
        </w:rPr>
        <w:t>#names(which((colSums(cleanedDf==0)/nrow(cleanedDf)*100) &gt; 0))</w:t>
      </w:r>
      <w:r>
        <w:br/>
      </w:r>
      <w:r>
        <w:br/>
      </w:r>
      <w:r>
        <w:rPr>
          <w:rStyle w:val="NormalTok"/>
        </w:rPr>
        <w:t xml:space="preserve">c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.Area"</w:t>
      </w:r>
      <w:r>
        <w:rPr>
          <w:rStyle w:val="NormalTok"/>
        </w:rPr>
        <w:t xml:space="preserve">,      </w:t>
      </w:r>
      <w:r>
        <w:rPr>
          <w:rStyle w:val="StringTok"/>
        </w:rPr>
        <w:t>"Community.Board"</w:t>
      </w:r>
      <w:r>
        <w:rPr>
          <w:rStyle w:val="NormalTok"/>
        </w:rPr>
        <w:t xml:space="preserve">, </w:t>
      </w:r>
      <w:r>
        <w:rPr>
          <w:rStyle w:val="StringTok"/>
        </w:rPr>
        <w:t>"Lot.Front"</w:t>
      </w:r>
      <w:r>
        <w:rPr>
          <w:rStyle w:val="NormalTok"/>
        </w:rPr>
        <w:t xml:space="preserve">,       </w:t>
      </w:r>
      <w:r>
        <w:rPr>
          <w:rStyle w:val="StringTok"/>
        </w:rPr>
        <w:t>"Lot.De</w:t>
      </w:r>
      <w:r>
        <w:rPr>
          <w:rStyle w:val="StringTok"/>
        </w:rPr>
        <w:t>pth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eanedDf </w:t>
      </w:r>
      <w:r>
        <w:rPr>
          <w:rStyle w:val="OtherTok"/>
        </w:rPr>
        <w:t>=</w:t>
      </w:r>
      <w:r>
        <w:rPr>
          <w:rStyle w:val="NormalTok"/>
        </w:rPr>
        <w:t xml:space="preserve"> cleanedDf[</w:t>
      </w:r>
      <w:r>
        <w:rPr>
          <w:rStyle w:val="SpecialCharTok"/>
        </w:rPr>
        <w:t>!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cleanedDf)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llowable.Building.to.Floor.Area"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zerosPercentage[col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ercentage of zero value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zerosPercentage[col], </w:t>
      </w:r>
      <w:r>
        <w:rPr>
          <w:rStyle w:val="AttributeTok"/>
        </w:rPr>
        <w:t>names.arg =</w:t>
      </w:r>
      <w:r>
        <w:rPr>
          <w:rStyle w:val="NormalTok"/>
        </w:rPr>
        <w:t xml:space="preserve"> zerosPercentage[col]) </w:t>
      </w:r>
    </w:p>
    <w:p w14:paraId="6F816F46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694EB867" wp14:editId="0C05436E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6B522" w14:textId="77777777" w:rsidR="00C6184D" w:rsidRDefault="00CC55C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leanedDf[col])</w:t>
      </w:r>
    </w:p>
    <w:p w14:paraId="57AFB7FC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40F877AD" wp14:editId="171401D7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7-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322833" w14:textId="77777777" w:rsidR="00C6184D" w:rsidRDefault="00CC55C5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iridis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/data-capstone-final-project/nysu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Boroug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Boroug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</w:t>
      </w:r>
      <w:r>
        <w:rPr>
          <w:rStyle w:val="FunctionTok"/>
        </w:rPr>
        <w:t>bar</w:t>
      </w:r>
      <w:r>
        <w:rPr>
          <w:rStyle w:val="NormalTok"/>
        </w:rPr>
        <w:t>()</w:t>
      </w:r>
    </w:p>
    <w:p w14:paraId="1E3CE45A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75974E59" wp14:editId="48A5A3D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11089" w14:textId="77777777" w:rsidR="00C6184D" w:rsidRDefault="00CC55C5">
      <w:pPr>
        <w:pStyle w:val="SourceCode"/>
      </w:pPr>
      <w:r>
        <w:rPr>
          <w:rStyle w:val="NormalTok"/>
        </w:rPr>
        <w:t xml:space="preserve">cl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green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Boroug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Longitude, Latitude, </w:t>
      </w:r>
      <w:r>
        <w:rPr>
          <w:rStyle w:val="AttributeTok"/>
        </w:rPr>
        <w:t>col =</w:t>
      </w:r>
      <w:r>
        <w:rPr>
          <w:rStyle w:val="NormalTok"/>
        </w:rPr>
        <w:t xml:space="preserve"> Borough,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viridis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</w:p>
    <w:p w14:paraId="26B42852" w14:textId="77777777" w:rsidR="00C6184D" w:rsidRDefault="00CC55C5">
      <w:pPr>
        <w:pStyle w:val="SourceCode"/>
      </w:pPr>
      <w:r>
        <w:rPr>
          <w:rStyle w:val="VerbatimChar"/>
        </w:rPr>
        <w:t>## Warning: Removed 32459 rows containing missing values (geom_point).</w:t>
      </w:r>
    </w:p>
    <w:p w14:paraId="687B8F61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158B6485" wp14:editId="1F9C0DFF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861EA" w14:textId="77777777" w:rsidR="00C6184D" w:rsidRDefault="00CC55C5">
      <w:pPr>
        <w:pStyle w:val="SourceCode"/>
      </w:pPr>
      <w:r>
        <w:rPr>
          <w:rStyle w:val="CommentTok"/>
        </w:rPr>
        <w:t>#colors(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Boroug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Borou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urrent.Us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urrent.Us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</w:p>
    <w:p w14:paraId="79113A80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40D1B4A5" wp14:editId="480C02F2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FE414E" w14:textId="77777777" w:rsidR="00C6184D" w:rsidRDefault="00CC55C5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unique(df$Current.Uses)</w:t>
      </w:r>
      <w:r>
        <w:br/>
      </w:r>
      <w:r>
        <w:rPr>
          <w:rStyle w:val="NormalTok"/>
        </w:rPr>
        <w:t xml:space="preserve"> df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NormalTok"/>
        </w:rPr>
        <w:t>[</w:t>
      </w:r>
      <w:r>
        <w:rPr>
          <w:rStyle w:val="FunctionTok"/>
        </w:rPr>
        <w:t>which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Current.Us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UBLIC SCHOOL"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 xml:space="preserve">(Latitude, Longitu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491C0A1A" w14:textId="77777777" w:rsidR="00C6184D" w:rsidRDefault="00CC55C5">
      <w:pPr>
        <w:pStyle w:val="SourceCode"/>
      </w:pPr>
      <w:r>
        <w:rPr>
          <w:rStyle w:val="VerbatimChar"/>
        </w:rPr>
        <w:t>## Warning: Removed 4 rows containing missing values (geom_point).</w:t>
      </w:r>
    </w:p>
    <w:p w14:paraId="53BC6D32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0FD9D210" wp14:editId="325C629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60AA0" w14:textId="77777777" w:rsidR="00C6184D" w:rsidRDefault="00CC55C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ps)</w:t>
      </w:r>
    </w:p>
    <w:p w14:paraId="28C298CF" w14:textId="77777777" w:rsidR="00C6184D" w:rsidRDefault="00CC55C5">
      <w:pPr>
        <w:pStyle w:val="SourceCode"/>
      </w:pPr>
      <w:r>
        <w:rPr>
          <w:rStyle w:val="VerbatimChar"/>
        </w:rPr>
        <w:t>## Warning: package 'maps' was built under R version 4.1.2</w:t>
      </w:r>
    </w:p>
    <w:p w14:paraId="4C6CFA44" w14:textId="77777777" w:rsidR="00C6184D" w:rsidRDefault="00CC55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</w:t>
      </w:r>
      <w:r>
        <w:rPr>
          <w:rStyle w:val="VerbatimChar"/>
        </w:rPr>
        <w:t>ching package: 'maps'</w:t>
      </w:r>
    </w:p>
    <w:p w14:paraId="0BC9DDF8" w14:textId="77777777" w:rsidR="00C6184D" w:rsidRDefault="00CC55C5">
      <w:pPr>
        <w:pStyle w:val="SourceCode"/>
      </w:pPr>
      <w:r>
        <w:rPr>
          <w:rStyle w:val="VerbatimChar"/>
        </w:rPr>
        <w:t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zone</w:t>
      </w:r>
    </w:p>
    <w:p w14:paraId="5A552FB6" w14:textId="77777777" w:rsidR="00C6184D" w:rsidRDefault="00CC55C5">
      <w:pPr>
        <w:pStyle w:val="SourceCode"/>
      </w:pPr>
      <w:r>
        <w:rPr>
          <w:rStyle w:val="VerbatimChar"/>
        </w:rPr>
        <w:t>## The following object is masked from 'package:viridi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emp</w:t>
      </w:r>
    </w:p>
    <w:p w14:paraId="111430F0" w14:textId="77777777" w:rsidR="00C6184D" w:rsidRDefault="00CC55C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/data-capstone-final-project/nysu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ps</w:t>
      </w:r>
      <w:r>
        <w:rPr>
          <w:rStyle w:val="SpecialCharTok"/>
        </w:rPr>
        <w:t>::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StringTok"/>
        </w:rPr>
        <w:t>'county'</w:t>
      </w:r>
      <w:r>
        <w:rPr>
          <w:rStyle w:val="NormalTok"/>
        </w:rPr>
        <w:t xml:space="preserve">, </w:t>
      </w:r>
      <w:r>
        <w:rPr>
          <w:rStyle w:val="AttributeTok"/>
        </w:rPr>
        <w:t>region =</w:t>
      </w:r>
      <w:r>
        <w:rPr>
          <w:rStyle w:val="NormalTok"/>
        </w:rPr>
        <w:t xml:space="preserve"> </w:t>
      </w:r>
      <w:r>
        <w:rPr>
          <w:rStyle w:val="StringTok"/>
        </w:rPr>
        <w:t>'new york'</w:t>
      </w:r>
      <w:r>
        <w:rPr>
          <w:rStyle w:val="NormalTok"/>
        </w:rPr>
        <w:t xml:space="preserve">, </w:t>
      </w:r>
      <w:r>
        <w:rPr>
          <w:rStyle w:val="AttributeTok"/>
        </w:rPr>
        <w:t>city =</w:t>
      </w:r>
      <w:r>
        <w:rPr>
          <w:rStyle w:val="NormalTok"/>
        </w:rPr>
        <w:t xml:space="preserve"> </w:t>
      </w:r>
      <w:r>
        <w:rPr>
          <w:rStyle w:val="StringTok"/>
        </w:rPr>
        <w:t>"new york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5E610B"</w:t>
      </w:r>
      <w:r>
        <w:rPr>
          <w:rStyle w:val="NormalTok"/>
        </w:rPr>
        <w:t xml:space="preserve">) </w:t>
      </w:r>
    </w:p>
    <w:p w14:paraId="4EA6162B" w14:textId="77777777" w:rsidR="00C6184D" w:rsidRDefault="00CC55C5">
      <w:pPr>
        <w:pStyle w:val="SourceCode"/>
      </w:pPr>
      <w:r>
        <w:rPr>
          <w:rStyle w:val="VerbatimChar"/>
        </w:rPr>
        <w:t>## Warning in plot.xy(xy.coords(x, y), type = type, ...): "city" is n</w:t>
      </w:r>
      <w:r>
        <w:rPr>
          <w:rStyle w:val="VerbatimChar"/>
        </w:rPr>
        <w:t>ot a graphical</w:t>
      </w:r>
      <w:r>
        <w:br/>
      </w:r>
      <w:r>
        <w:rPr>
          <w:rStyle w:val="VerbatimChar"/>
        </w:rPr>
        <w:t>## parameter</w:t>
      </w:r>
    </w:p>
    <w:p w14:paraId="54AD4530" w14:textId="77777777" w:rsidR="00C6184D" w:rsidRDefault="00CC55C5">
      <w:pPr>
        <w:pStyle w:val="SourceCode"/>
      </w:pPr>
      <w:r>
        <w:rPr>
          <w:rStyle w:val="CommentTok"/>
        </w:rPr>
        <w:t>#map.cities(us.cities, country="NY", col = "#642EFE", cex = 0.6) # map cities recorded in us.cities to NY State</w:t>
      </w:r>
      <w:r>
        <w:br/>
      </w:r>
      <w:r>
        <w:rPr>
          <w:rStyle w:val="FunctionTok"/>
        </w:rPr>
        <w:lastRenderedPageBreak/>
        <w:t>map.axes</w:t>
      </w:r>
      <w:r>
        <w:rPr>
          <w:rStyle w:val="NormalTok"/>
        </w:rPr>
        <w:t>(</w:t>
      </w:r>
      <w:r>
        <w:rPr>
          <w:rStyle w:val="Attribut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>)</w:t>
      </w:r>
    </w:p>
    <w:p w14:paraId="16442CEA" w14:textId="77777777" w:rsidR="00C6184D" w:rsidRDefault="00CC55C5">
      <w:pPr>
        <w:pStyle w:val="SourceCode"/>
      </w:pPr>
      <w:r>
        <w:rPr>
          <w:rStyle w:val="VerbatimChar"/>
        </w:rPr>
        <w:t>## &lt;ScaleContinuousPosition&gt;</w:t>
      </w:r>
      <w:r>
        <w:br/>
      </w:r>
      <w:r>
        <w:rPr>
          <w:rStyle w:val="VerbatimChar"/>
        </w:rPr>
        <w:t xml:space="preserve">##  Range:  </w:t>
      </w:r>
      <w:r>
        <w:br/>
      </w:r>
      <w:r>
        <w:rPr>
          <w:rStyle w:val="VerbatimChar"/>
        </w:rPr>
        <w:t>##  Limits:   40 --   41</w:t>
      </w:r>
    </w:p>
    <w:p w14:paraId="507BC4C1" w14:textId="77777777" w:rsidR="00C6184D" w:rsidRDefault="00CC55C5">
      <w:pPr>
        <w:pStyle w:val="SourceCode"/>
      </w:pP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ew York State by Counti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ex.lab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76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</w:p>
    <w:p w14:paraId="3737FF59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1D4000B9" wp14:editId="3B686AF6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BCDFF" w14:textId="77777777" w:rsidR="00C6184D" w:rsidRDefault="00CC55C5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naivebayes"</w:t>
      </w:r>
      <w:r>
        <w:rPr>
          <w:rStyle w:val="NormalTok"/>
        </w:rPr>
        <w:t>)</w:t>
      </w:r>
    </w:p>
    <w:p w14:paraId="492AB994" w14:textId="77777777" w:rsidR="00C6184D" w:rsidRDefault="00CC55C5">
      <w:pPr>
        <w:pStyle w:val="SourceCode"/>
      </w:pPr>
      <w:r>
        <w:rPr>
          <w:rStyle w:val="VerbatimChar"/>
        </w:rPr>
        <w:t>## Warning: package 'naivebayes' is in use and will not be installed</w:t>
      </w:r>
    </w:p>
    <w:p w14:paraId="071E4C0B" w14:textId="77777777" w:rsidR="00C6184D" w:rsidRDefault="00CC55C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aivebayes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/data-capstone-final-project/nysu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uild the location prediction model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B</w:t>
      </w:r>
      <w:r>
        <w:rPr>
          <w:rStyle w:val="NormalTok"/>
        </w:rPr>
        <w:t xml:space="preserve">oroug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orough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_bayes</w:t>
      </w:r>
      <w:r>
        <w:rPr>
          <w:rStyle w:val="NormalTok"/>
        </w:rPr>
        <w:t xml:space="preserve">(Borough </w:t>
      </w:r>
      <w:r>
        <w:rPr>
          <w:rStyle w:val="SpecialCharTok"/>
        </w:rPr>
        <w:t>~</w:t>
      </w:r>
      <w:r>
        <w:rPr>
          <w:rStyle w:val="NormalTok"/>
        </w:rPr>
        <w:t xml:space="preserve"> Open.Petroleum.Spill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lastRenderedPageBreak/>
        <w:t># Predict Thursday's 9am location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) </w:t>
      </w:r>
      <w:r>
        <w:rPr>
          <w:rStyle w:val="CommentTok"/>
        </w:rPr>
        <w:t>#model 4 has more oil spills</w:t>
      </w:r>
    </w:p>
    <w:p w14:paraId="3057FD57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2FDC2A39" wp14:editId="2C4C91CB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EC70D" w14:textId="77777777" w:rsidR="00C6184D" w:rsidRDefault="00CC55C5">
      <w:pPr>
        <w:pStyle w:val="SourceCode"/>
      </w:pPr>
      <w:r>
        <w:rPr>
          <w:rStyle w:val="CommentTok"/>
        </w:rPr>
        <w:t>#model1</w:t>
      </w:r>
      <w:r>
        <w:br/>
      </w:r>
      <w:r>
        <w:br/>
      </w:r>
      <w:r>
        <w:rPr>
          <w:rStyle w:val="CommentTok"/>
        </w:rPr>
        <w:t># Predict Saturdays's 9am location</w:t>
      </w:r>
      <w:r>
        <w:br/>
      </w:r>
      <w:r>
        <w:rPr>
          <w:rStyle w:val="CommentTok"/>
        </w:rPr>
        <w:t>#predict(locmodel, as.data.frame(df$M</w:t>
      </w:r>
      <w:r>
        <w:rPr>
          <w:rStyle w:val="CommentTok"/>
        </w:rPr>
        <w:t>ajor_Use))</w:t>
      </w:r>
    </w:p>
    <w:p w14:paraId="78470C65" w14:textId="77777777" w:rsidR="00C6184D" w:rsidRDefault="00CC55C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iridi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VPlots)</w:t>
      </w:r>
    </w:p>
    <w:p w14:paraId="58B37441" w14:textId="77777777" w:rsidR="00C6184D" w:rsidRDefault="00CC55C5">
      <w:pPr>
        <w:pStyle w:val="SourceCode"/>
      </w:pPr>
      <w:r>
        <w:rPr>
          <w:rStyle w:val="VerbatimChar"/>
        </w:rPr>
        <w:t>## Warning: package 'WVPlots' was built under R version 4.1.3</w:t>
      </w:r>
    </w:p>
    <w:p w14:paraId="777FBB4D" w14:textId="77777777" w:rsidR="00C6184D" w:rsidRDefault="00CC55C5">
      <w:pPr>
        <w:pStyle w:val="SourceCode"/>
      </w:pPr>
      <w:r>
        <w:rPr>
          <w:rStyle w:val="VerbatimChar"/>
        </w:rPr>
        <w:t>## Loading required package: wrapr</w:t>
      </w:r>
    </w:p>
    <w:p w14:paraId="7A416311" w14:textId="77777777" w:rsidR="00C6184D" w:rsidRDefault="00CC55C5">
      <w:pPr>
        <w:pStyle w:val="SourceCode"/>
      </w:pPr>
      <w:r>
        <w:rPr>
          <w:rStyle w:val="VerbatimChar"/>
        </w:rPr>
        <w:t>## Warning: package 'wrapr' was built under R version 4.1.3</w:t>
      </w:r>
    </w:p>
    <w:p w14:paraId="39828B2C" w14:textId="77777777" w:rsidR="00C6184D" w:rsidRDefault="00CC55C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wrapr'</w:t>
      </w:r>
    </w:p>
    <w:p w14:paraId="6021E489" w14:textId="77777777" w:rsidR="00C6184D" w:rsidRDefault="00CC55C5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alesce</w:t>
      </w:r>
    </w:p>
    <w:p w14:paraId="0F493589" w14:textId="77777777" w:rsidR="00C6184D" w:rsidRDefault="00CC55C5">
      <w:pPr>
        <w:pStyle w:val="SourceCode"/>
      </w:pPr>
      <w:r>
        <w:rPr>
          <w:rStyle w:val="CommentTok"/>
        </w:rPr>
        <w:t>#install.packages(naivebayes)</w:t>
      </w:r>
      <w:r>
        <w:br/>
      </w:r>
      <w:r>
        <w:rPr>
          <w:rStyle w:val="CommentTok"/>
        </w:rPr>
        <w:t>#install.packages('tidyverse')</w:t>
      </w:r>
      <w:r>
        <w:br/>
      </w:r>
      <w:r>
        <w:rPr>
          <w:rStyle w:val="CommentTok"/>
        </w:rPr>
        <w:lastRenderedPageBreak/>
        <w:t>#library(tidyverse)</w:t>
      </w:r>
      <w:r>
        <w:br/>
      </w:r>
      <w:r>
        <w:rPr>
          <w:rStyle w:val="CommentTok"/>
        </w:rPr>
        <w:t>#inst</w:t>
      </w:r>
      <w:r>
        <w:rPr>
          <w:rStyle w:val="CommentTok"/>
        </w:rPr>
        <w:t>all.packages('ggplot2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install.packages('caret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CommentTok"/>
        </w:rPr>
        <w:t>#install.packages('caretEnsemble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Ensemble)</w:t>
      </w:r>
      <w:r>
        <w:br/>
      </w:r>
      <w:r>
        <w:rPr>
          <w:rStyle w:val="CommentTok"/>
        </w:rPr>
        <w:t>#install.packages('psych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CommentTok"/>
        </w:rPr>
        <w:t>#install.packages('Amelia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melia)</w:t>
      </w:r>
      <w:r>
        <w:br/>
      </w:r>
      <w:r>
        <w:rPr>
          <w:rStyle w:val="CommentTok"/>
        </w:rPr>
        <w:t>#install.packages('mice')</w:t>
      </w:r>
      <w:r>
        <w:br/>
      </w:r>
      <w:r>
        <w:rPr>
          <w:rStyle w:val="FunctionTok"/>
        </w:rPr>
        <w:t>lib</w:t>
      </w:r>
      <w:r>
        <w:rPr>
          <w:rStyle w:val="FunctionTok"/>
        </w:rPr>
        <w:t>rary</w:t>
      </w:r>
      <w:r>
        <w:rPr>
          <w:rStyle w:val="NormalTok"/>
        </w:rPr>
        <w:t>(mice)</w:t>
      </w:r>
      <w:r>
        <w:br/>
      </w:r>
      <w:r>
        <w:rPr>
          <w:rStyle w:val="CommentTok"/>
        </w:rPr>
        <w:t>#install.packages('GGally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  <w:r>
        <w:br/>
      </w:r>
      <w:r>
        <w:rPr>
          <w:rStyle w:val="CommentTok"/>
        </w:rPr>
        <w:t>#install.packages('rpart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CommentTok"/>
        </w:rPr>
        <w:t>#install.packages('randomForest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aivebayes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</w:t>
      </w:r>
      <w:r>
        <w:rPr>
          <w:rStyle w:val="StringTok"/>
        </w:rPr>
        <w:t>/data-capstone-final-project/nysu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jor.Use"</w:t>
      </w:r>
      <w:r>
        <w:rPr>
          <w:rStyle w:val="NormalTok"/>
        </w:rPr>
        <w:t xml:space="preserve">, </w:t>
      </w:r>
      <w:r>
        <w:rPr>
          <w:rStyle w:val="StringTok"/>
        </w:rPr>
        <w:t>"Potential.Urban.Ag"</w:t>
      </w:r>
      <w:r>
        <w:rPr>
          <w:rStyle w:val="NormalTok"/>
        </w:rPr>
        <w:t xml:space="preserve">, </w:t>
      </w:r>
      <w:r>
        <w:rPr>
          <w:rStyle w:val="StringTok"/>
        </w:rPr>
        <w:t>"Landmark"</w:t>
      </w:r>
      <w:r>
        <w:rPr>
          <w:rStyle w:val="NormalTok"/>
        </w:rPr>
        <w:t xml:space="preserve">, </w:t>
      </w:r>
      <w:r>
        <w:rPr>
          <w:rStyle w:val="StringTok"/>
        </w:rPr>
        <w:t>"Open.Petroleum.Spill"</w:t>
      </w:r>
      <w:r>
        <w:rPr>
          <w:rStyle w:val="NormalTok"/>
        </w:rPr>
        <w:t xml:space="preserve">, </w:t>
      </w:r>
      <w:r>
        <w:rPr>
          <w:rStyle w:val="StringTok"/>
        </w:rPr>
        <w:t>"Land.Use.Category"</w:t>
      </w:r>
      <w:r>
        <w:rPr>
          <w:rStyle w:val="NormalTok"/>
        </w:rPr>
        <w:t xml:space="preserve">, </w:t>
      </w:r>
      <w:r>
        <w:rPr>
          <w:rStyle w:val="StringTok"/>
        </w:rPr>
        <w:t>"Govt.Clean.Up.Program"</w:t>
      </w:r>
      <w:r>
        <w:rPr>
          <w:rStyle w:val="NormalTok"/>
        </w:rPr>
        <w:t xml:space="preserve">, </w:t>
      </w:r>
      <w:r>
        <w:rPr>
          <w:rStyle w:val="StringTok"/>
        </w:rPr>
        <w:t>"Current.Uses"</w:t>
      </w:r>
      <w:r>
        <w:rPr>
          <w:rStyle w:val="NormalTok"/>
        </w:rPr>
        <w:t xml:space="preserve">, </w:t>
      </w:r>
      <w:r>
        <w:rPr>
          <w:rStyle w:val="StringTok"/>
        </w:rPr>
        <w:t>"Borou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f[,cols]</w:t>
      </w:r>
      <w:r>
        <w:br/>
      </w:r>
      <w:r>
        <w:br/>
      </w:r>
      <w:r>
        <w:rPr>
          <w:rStyle w:val="NormalTok"/>
        </w:rPr>
        <w:t>data[</w:t>
      </w:r>
      <w:r>
        <w:rPr>
          <w:rStyle w:val="FunctionTok"/>
        </w:rPr>
        <w:t>is.na</w:t>
      </w:r>
      <w:r>
        <w:rPr>
          <w:rStyle w:val="NormalTok"/>
        </w:rPr>
        <w:t xml:space="preserve">(data) </w:t>
      </w:r>
      <w:r>
        <w:rPr>
          <w:rStyle w:val="SpecialCharTok"/>
        </w:rPr>
        <w:t>|</w:t>
      </w:r>
      <w:r>
        <w:rPr>
          <w:rStyle w:val="NormalTok"/>
        </w:rPr>
        <w:t xml:space="preserve"> dat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CommentTok"/>
        </w:rPr>
        <w:t>#data$Potential.Urban.Ag</w:t>
      </w:r>
      <w:r>
        <w:br/>
      </w:r>
      <w:r>
        <w:rPr>
          <w:rStyle w:val="NormalTok"/>
        </w:rPr>
        <w:t xml:space="preserve">fmla </w:t>
      </w:r>
      <w:r>
        <w:rPr>
          <w:rStyle w:val="OtherTok"/>
        </w:rPr>
        <w:t>&lt;-</w:t>
      </w:r>
      <w:r>
        <w:rPr>
          <w:rStyle w:val="NormalTok"/>
        </w:rPr>
        <w:t xml:space="preserve"> Potential.Urban.Ag </w:t>
      </w:r>
      <w:r>
        <w:rPr>
          <w:rStyle w:val="SpecialCharTok"/>
        </w:rPr>
        <w:t>~</w:t>
      </w:r>
      <w:r>
        <w:rPr>
          <w:rStyle w:val="NormalTok"/>
        </w:rPr>
        <w:t xml:space="preserve"> .</w:t>
      </w:r>
      <w:r>
        <w:br/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_bayes</w:t>
      </w:r>
      <w:r>
        <w:rPr>
          <w:rStyle w:val="NormalTok"/>
        </w:rPr>
        <w:t xml:space="preserve">(fmla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697937A" w14:textId="77777777" w:rsidR="00C6184D" w:rsidRDefault="00CC55C5">
      <w:pPr>
        <w:pStyle w:val="SourceCode"/>
      </w:pPr>
      <w:r>
        <w:rPr>
          <w:rStyle w:val="VerbatimChar"/>
        </w:rPr>
        <w:t>## Warning: naive_bayes(): y contains NAs. They are excluded from the estimation</w:t>
      </w:r>
      <w:r>
        <w:br/>
      </w:r>
      <w:r>
        <w:rPr>
          <w:rStyle w:val="VerbatimChar"/>
        </w:rPr>
        <w:t>## process.</w:t>
      </w:r>
    </w:p>
    <w:p w14:paraId="00016679" w14:textId="77777777" w:rsidR="00C6184D" w:rsidRDefault="00CC55C5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</w:p>
    <w:p w14:paraId="50C4D772" w14:textId="77777777" w:rsidR="00C6184D" w:rsidRDefault="00CC55C5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: predict.naive_bayes(): more features in the newdata are provided as</w:t>
      </w:r>
      <w:r>
        <w:br/>
      </w:r>
      <w:r>
        <w:rPr>
          <w:rStyle w:val="VerbatimChar"/>
        </w:rPr>
        <w:t>## there are probability tables in the object. Calculation is performed based on</w:t>
      </w:r>
      <w:r>
        <w:br/>
      </w:r>
      <w:r>
        <w:rPr>
          <w:rStyle w:val="VerbatimChar"/>
        </w:rPr>
        <w:t>## features to be found in the tables.</w:t>
      </w:r>
    </w:p>
    <w:p w14:paraId="2A89FFB1" w14:textId="77777777" w:rsidR="00C6184D" w:rsidRDefault="00CC55C5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model, 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and.Use.Category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)</w:t>
      </w:r>
    </w:p>
    <w:p w14:paraId="0B22F163" w14:textId="77777777" w:rsidR="00C6184D" w:rsidRDefault="00CC55C5">
      <w:pPr>
        <w:pStyle w:val="SourceCode"/>
      </w:pPr>
      <w:r>
        <w:rPr>
          <w:rStyle w:val="VerbatimChar"/>
        </w:rPr>
        <w:t>## Warning: predict.naive_bayes(): more features in the newdata are provided as</w:t>
      </w:r>
      <w:r>
        <w:br/>
      </w:r>
      <w:r>
        <w:rPr>
          <w:rStyle w:val="VerbatimChar"/>
        </w:rPr>
        <w:t>## there are probability tables in the object. Calculation is performed based on</w:t>
      </w:r>
      <w:r>
        <w:br/>
      </w:r>
      <w:r>
        <w:rPr>
          <w:rStyle w:val="VerbatimChar"/>
        </w:rPr>
        <w:t>## features to be found in the tables.</w:t>
      </w:r>
    </w:p>
    <w:p w14:paraId="56930C66" w14:textId="77777777" w:rsidR="00C6184D" w:rsidRDefault="00CC55C5">
      <w:pPr>
        <w:pStyle w:val="SourceCode"/>
      </w:pPr>
      <w:r>
        <w:rPr>
          <w:rStyle w:val="VerbatimChar"/>
        </w:rPr>
        <w:t>## Warning in plot.window(...): "size" is not a graphical parameter</w:t>
      </w:r>
    </w:p>
    <w:p w14:paraId="624F900D" w14:textId="77777777" w:rsidR="00C6184D" w:rsidRDefault="00CC55C5">
      <w:pPr>
        <w:pStyle w:val="SourceCode"/>
      </w:pPr>
      <w:r>
        <w:rPr>
          <w:rStyle w:val="VerbatimChar"/>
        </w:rPr>
        <w:t>## Warning in plot.xy(xy, type, ...): "size" is not a graphical para</w:t>
      </w:r>
      <w:r>
        <w:rPr>
          <w:rStyle w:val="VerbatimChar"/>
        </w:rPr>
        <w:t>meter</w:t>
      </w:r>
    </w:p>
    <w:p w14:paraId="21562B40" w14:textId="77777777" w:rsidR="00C6184D" w:rsidRDefault="00CC55C5">
      <w:pPr>
        <w:pStyle w:val="SourceCode"/>
      </w:pPr>
      <w:r>
        <w:rPr>
          <w:rStyle w:val="VerbatimChar"/>
        </w:rPr>
        <w:t>## Warning in axis(side = side, at = at, labels = labels, ...): "size" is not a</w:t>
      </w:r>
      <w:r>
        <w:br/>
      </w:r>
      <w:r>
        <w:rPr>
          <w:rStyle w:val="VerbatimChar"/>
        </w:rPr>
        <w:t>## graphical parameter</w:t>
      </w:r>
      <w:r>
        <w:br/>
      </w:r>
      <w:r>
        <w:br/>
      </w:r>
      <w:r>
        <w:rPr>
          <w:rStyle w:val="VerbatimChar"/>
        </w:rPr>
        <w:t>## Warning in axis(side = side, at = at, labels = labels, ...): "size" is not a</w:t>
      </w:r>
      <w:r>
        <w:br/>
      </w:r>
      <w:r>
        <w:rPr>
          <w:rStyle w:val="VerbatimChar"/>
        </w:rPr>
        <w:t>## graphical parameter</w:t>
      </w:r>
    </w:p>
    <w:p w14:paraId="01C5F8A4" w14:textId="77777777" w:rsidR="00C6184D" w:rsidRDefault="00CC55C5">
      <w:pPr>
        <w:pStyle w:val="SourceCode"/>
      </w:pPr>
      <w:r>
        <w:rPr>
          <w:rStyle w:val="VerbatimChar"/>
        </w:rPr>
        <w:t>## Warning in box(...): "size" is not a gra</w:t>
      </w:r>
      <w:r>
        <w:rPr>
          <w:rStyle w:val="VerbatimChar"/>
        </w:rPr>
        <w:t>phical parameter</w:t>
      </w:r>
    </w:p>
    <w:p w14:paraId="22E05C82" w14:textId="77777777" w:rsidR="00C6184D" w:rsidRDefault="00CC55C5">
      <w:pPr>
        <w:pStyle w:val="SourceCode"/>
      </w:pPr>
      <w:r>
        <w:rPr>
          <w:rStyle w:val="VerbatimChar"/>
        </w:rPr>
        <w:t>## Warning in title(...): "size" is not a graphical parameter</w:t>
      </w:r>
    </w:p>
    <w:p w14:paraId="1449B229" w14:textId="77777777" w:rsidR="00C6184D" w:rsidRDefault="00CC55C5">
      <w:pPr>
        <w:pStyle w:val="SourceCode"/>
      </w:pP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A448B96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1081DE5C" wp14:editId="613C191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BD846" w14:textId="77777777" w:rsidR="00C6184D" w:rsidRDefault="00CC55C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model,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orou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and.Use.Category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)</w:t>
      </w:r>
    </w:p>
    <w:p w14:paraId="7594ED03" w14:textId="77777777" w:rsidR="00C6184D" w:rsidRDefault="00CC55C5">
      <w:pPr>
        <w:pStyle w:val="SourceCode"/>
      </w:pPr>
      <w:r>
        <w:rPr>
          <w:rStyle w:val="VerbatimChar"/>
        </w:rPr>
        <w:t>## Warning: predict.naive_bayes(): more features in the newdata are provided as</w:t>
      </w:r>
      <w:r>
        <w:br/>
      </w:r>
      <w:r>
        <w:rPr>
          <w:rStyle w:val="VerbatimChar"/>
        </w:rPr>
        <w:t>## there are probability tables in the object. Calculation is performed based on</w:t>
      </w:r>
      <w:r>
        <w:br/>
      </w:r>
      <w:r>
        <w:rPr>
          <w:rStyle w:val="VerbatimChar"/>
        </w:rPr>
        <w:t>## features to be found in the tables.</w:t>
      </w:r>
    </w:p>
    <w:p w14:paraId="6D558865" w14:textId="77777777" w:rsidR="00C6184D" w:rsidRDefault="00CC55C5">
      <w:pPr>
        <w:pStyle w:val="SourceCode"/>
      </w:pPr>
      <w:r>
        <w:rPr>
          <w:rStyle w:val="VerbatimChar"/>
        </w:rPr>
        <w:t>## Warning in plot.window(...): "size" is not a graphica</w:t>
      </w:r>
      <w:r>
        <w:rPr>
          <w:rStyle w:val="VerbatimChar"/>
        </w:rPr>
        <w:t>l parameter</w:t>
      </w:r>
    </w:p>
    <w:p w14:paraId="055E71B9" w14:textId="77777777" w:rsidR="00C6184D" w:rsidRDefault="00CC55C5">
      <w:pPr>
        <w:pStyle w:val="SourceCode"/>
      </w:pPr>
      <w:r>
        <w:rPr>
          <w:rStyle w:val="VerbatimChar"/>
        </w:rPr>
        <w:t>## Warning in plot.xy(xy, type, ...): "size" is not a graphical parameter</w:t>
      </w:r>
    </w:p>
    <w:p w14:paraId="133D7065" w14:textId="77777777" w:rsidR="00C6184D" w:rsidRDefault="00CC55C5">
      <w:pPr>
        <w:pStyle w:val="SourceCode"/>
      </w:pPr>
      <w:r>
        <w:rPr>
          <w:rStyle w:val="VerbatimChar"/>
        </w:rPr>
        <w:t>## Warning in axis(side = side, at = at, labels = labels, ...): "size" is not a</w:t>
      </w:r>
      <w:r>
        <w:br/>
      </w:r>
      <w:r>
        <w:rPr>
          <w:rStyle w:val="VerbatimChar"/>
        </w:rPr>
        <w:t>## graphical parameter</w:t>
      </w:r>
      <w:r>
        <w:br/>
      </w:r>
      <w:r>
        <w:br/>
      </w:r>
      <w:r>
        <w:rPr>
          <w:rStyle w:val="VerbatimChar"/>
        </w:rPr>
        <w:t>## Warning in axis(side = side, at = at, labels = labels, ...): "s</w:t>
      </w:r>
      <w:r>
        <w:rPr>
          <w:rStyle w:val="VerbatimChar"/>
        </w:rPr>
        <w:t>ize" is not a</w:t>
      </w:r>
      <w:r>
        <w:br/>
      </w:r>
      <w:r>
        <w:rPr>
          <w:rStyle w:val="VerbatimChar"/>
        </w:rPr>
        <w:t>## graphical parameter</w:t>
      </w:r>
    </w:p>
    <w:p w14:paraId="370D9049" w14:textId="77777777" w:rsidR="00C6184D" w:rsidRDefault="00CC55C5">
      <w:pPr>
        <w:pStyle w:val="SourceCode"/>
      </w:pPr>
      <w:r>
        <w:rPr>
          <w:rStyle w:val="VerbatimChar"/>
        </w:rPr>
        <w:t>## Warning in box(...): "size" is not a graphical parameter</w:t>
      </w:r>
    </w:p>
    <w:p w14:paraId="1E64FFD6" w14:textId="77777777" w:rsidR="00C6184D" w:rsidRDefault="00CC55C5">
      <w:pPr>
        <w:pStyle w:val="SourceCode"/>
      </w:pPr>
      <w:r>
        <w:rPr>
          <w:rStyle w:val="VerbatimChar"/>
        </w:rPr>
        <w:t>## Warning in title(...): "size" is not a graphical parameter</w:t>
      </w:r>
    </w:p>
    <w:p w14:paraId="23B77AE1" w14:textId="77777777" w:rsidR="00C6184D" w:rsidRDefault="00CC55C5">
      <w:pPr>
        <w:pStyle w:val="SourceCode"/>
      </w:pPr>
      <w:r>
        <w:rPr>
          <w:rStyle w:val="Function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</w:t>
      </w:r>
      <w:r>
        <w:rPr>
          <w:rStyle w:val="NormalTok"/>
        </w:rPr>
        <w:t>gor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0F1BDD0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599B142B" wp14:editId="2D6191C9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BB79E" w14:textId="77777777" w:rsidR="00C6184D" w:rsidRDefault="00CC55C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model,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orou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and.Use.Category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)</w:t>
      </w:r>
    </w:p>
    <w:p w14:paraId="0D900730" w14:textId="77777777" w:rsidR="00C6184D" w:rsidRDefault="00CC55C5">
      <w:pPr>
        <w:pStyle w:val="SourceCode"/>
      </w:pPr>
      <w:r>
        <w:rPr>
          <w:rStyle w:val="VerbatimChar"/>
        </w:rPr>
        <w:t xml:space="preserve">## Warning: predict.naive_bayes(): more features in the newdata are provided </w:t>
      </w:r>
      <w:r>
        <w:rPr>
          <w:rStyle w:val="VerbatimChar"/>
        </w:rPr>
        <w:t>as</w:t>
      </w:r>
      <w:r>
        <w:br/>
      </w:r>
      <w:r>
        <w:rPr>
          <w:rStyle w:val="VerbatimChar"/>
        </w:rPr>
        <w:t>## there are probability tables in the object. Calculation is performed based on</w:t>
      </w:r>
      <w:r>
        <w:br/>
      </w:r>
      <w:r>
        <w:rPr>
          <w:rStyle w:val="VerbatimChar"/>
        </w:rPr>
        <w:t>## features to be found in the tables.</w:t>
      </w:r>
    </w:p>
    <w:p w14:paraId="6970674B" w14:textId="77777777" w:rsidR="00C6184D" w:rsidRDefault="00CC55C5">
      <w:pPr>
        <w:pStyle w:val="SourceCode"/>
      </w:pPr>
      <w:r>
        <w:rPr>
          <w:rStyle w:val="VerbatimChar"/>
        </w:rPr>
        <w:t>## Warning in plot.window(...): "size" is not a graphical parameter</w:t>
      </w:r>
    </w:p>
    <w:p w14:paraId="1837A48E" w14:textId="77777777" w:rsidR="00C6184D" w:rsidRDefault="00CC55C5">
      <w:pPr>
        <w:pStyle w:val="SourceCode"/>
      </w:pPr>
      <w:r>
        <w:rPr>
          <w:rStyle w:val="VerbatimChar"/>
        </w:rPr>
        <w:t>## Warning in plot.xy(xy, type, ...): "size" is not a graphical parameter</w:t>
      </w:r>
    </w:p>
    <w:p w14:paraId="29B09C2D" w14:textId="77777777" w:rsidR="00C6184D" w:rsidRDefault="00CC55C5">
      <w:pPr>
        <w:pStyle w:val="SourceCode"/>
      </w:pPr>
      <w:r>
        <w:rPr>
          <w:rStyle w:val="VerbatimChar"/>
        </w:rPr>
        <w:t>## Warning in axis(side = side, at = at, labels = labels, ...): "size" is not a</w:t>
      </w:r>
      <w:r>
        <w:br/>
      </w:r>
      <w:r>
        <w:rPr>
          <w:rStyle w:val="VerbatimChar"/>
        </w:rPr>
        <w:t>## graphical parameter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 xml:space="preserve"> in axis(side = side, at = at, labels = labels, ...): "size" is not a</w:t>
      </w:r>
      <w:r>
        <w:br/>
      </w:r>
      <w:r>
        <w:rPr>
          <w:rStyle w:val="VerbatimChar"/>
        </w:rPr>
        <w:t>## graphical parameter</w:t>
      </w:r>
    </w:p>
    <w:p w14:paraId="776433D9" w14:textId="77777777" w:rsidR="00C6184D" w:rsidRDefault="00CC55C5">
      <w:pPr>
        <w:pStyle w:val="SourceCode"/>
      </w:pPr>
      <w:r>
        <w:rPr>
          <w:rStyle w:val="VerbatimChar"/>
        </w:rPr>
        <w:t>## Warning in box(...): "size" is not a graphical parameter</w:t>
      </w:r>
    </w:p>
    <w:p w14:paraId="5A26134D" w14:textId="77777777" w:rsidR="00C6184D" w:rsidRDefault="00CC55C5">
      <w:pPr>
        <w:pStyle w:val="SourceCode"/>
      </w:pPr>
      <w:r>
        <w:rPr>
          <w:rStyle w:val="VerbatimChar"/>
        </w:rPr>
        <w:lastRenderedPageBreak/>
        <w:t>## Warning in title(...): "size" is not a graphical parameter</w:t>
      </w:r>
    </w:p>
    <w:p w14:paraId="01BF5A67" w14:textId="77777777" w:rsidR="00C6184D" w:rsidRDefault="00CC55C5">
      <w:pPr>
        <w:pStyle w:val="SourceCode"/>
      </w:pP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</w:t>
      </w:r>
      <w:r>
        <w:rPr>
          <w:rStyle w:val="NormalTok"/>
        </w:rPr>
        <w:t>and.Use.Categor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4FBC456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13228F88" wp14:editId="2FE92122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7E372" w14:textId="77777777" w:rsidR="00C6184D" w:rsidRDefault="00CC55C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model,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orou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and.Use.Category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)</w:t>
      </w:r>
    </w:p>
    <w:p w14:paraId="68CD72D7" w14:textId="77777777" w:rsidR="00C6184D" w:rsidRDefault="00CC55C5">
      <w:pPr>
        <w:pStyle w:val="SourceCode"/>
      </w:pPr>
      <w:r>
        <w:rPr>
          <w:rStyle w:val="VerbatimChar"/>
        </w:rPr>
        <w:t>## Warning: predict.n</w:t>
      </w:r>
      <w:r>
        <w:rPr>
          <w:rStyle w:val="VerbatimChar"/>
        </w:rPr>
        <w:t>aive_bayes(): more features in the newdata are provided as</w:t>
      </w:r>
      <w:r>
        <w:br/>
      </w:r>
      <w:r>
        <w:rPr>
          <w:rStyle w:val="VerbatimChar"/>
        </w:rPr>
        <w:t>## there are probability tables in the object. Calculation is performed based on</w:t>
      </w:r>
      <w:r>
        <w:br/>
      </w:r>
      <w:r>
        <w:rPr>
          <w:rStyle w:val="VerbatimChar"/>
        </w:rPr>
        <w:t>## features to be found in the tables.</w:t>
      </w:r>
    </w:p>
    <w:p w14:paraId="2CBB878F" w14:textId="77777777" w:rsidR="00C6184D" w:rsidRDefault="00CC55C5">
      <w:pPr>
        <w:pStyle w:val="SourceCode"/>
      </w:pPr>
      <w:r>
        <w:rPr>
          <w:rStyle w:val="VerbatimChar"/>
        </w:rPr>
        <w:t>## Warning in plot.window(...): "size" is not a graphical parameter</w:t>
      </w:r>
    </w:p>
    <w:p w14:paraId="314C508B" w14:textId="77777777" w:rsidR="00C6184D" w:rsidRDefault="00CC55C5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 in plot.xy(xy, type, ...): "size" is not a graphical parameter</w:t>
      </w:r>
    </w:p>
    <w:p w14:paraId="57BAA4EF" w14:textId="77777777" w:rsidR="00C6184D" w:rsidRDefault="00CC55C5">
      <w:pPr>
        <w:pStyle w:val="SourceCode"/>
      </w:pPr>
      <w:r>
        <w:rPr>
          <w:rStyle w:val="VerbatimChar"/>
        </w:rPr>
        <w:t>## Warning in axis(side = side, at = at, labels = labels, ...): "size" is not a</w:t>
      </w:r>
      <w:r>
        <w:br/>
      </w:r>
      <w:r>
        <w:rPr>
          <w:rStyle w:val="VerbatimChar"/>
        </w:rPr>
        <w:t>## graphical parameter</w:t>
      </w:r>
      <w:r>
        <w:br/>
      </w:r>
      <w:r>
        <w:br/>
      </w:r>
      <w:r>
        <w:rPr>
          <w:rStyle w:val="VerbatimChar"/>
        </w:rPr>
        <w:t>## Warning in axis(side = side, at = at, labels = labels, ...): "size" is not a</w:t>
      </w:r>
      <w:r>
        <w:br/>
      </w:r>
      <w:r>
        <w:rPr>
          <w:rStyle w:val="VerbatimChar"/>
        </w:rPr>
        <w:t>## graphical parameter</w:t>
      </w:r>
    </w:p>
    <w:p w14:paraId="2E5646C2" w14:textId="77777777" w:rsidR="00C6184D" w:rsidRDefault="00CC55C5">
      <w:pPr>
        <w:pStyle w:val="SourceCode"/>
      </w:pPr>
      <w:r>
        <w:rPr>
          <w:rStyle w:val="VerbatimChar"/>
        </w:rPr>
        <w:lastRenderedPageBreak/>
        <w:t>## Warning in box(...): "size" is not a graphical parameter</w:t>
      </w:r>
    </w:p>
    <w:p w14:paraId="3EE54376" w14:textId="77777777" w:rsidR="00C6184D" w:rsidRDefault="00CC55C5">
      <w:pPr>
        <w:pStyle w:val="SourceCode"/>
      </w:pPr>
      <w:r>
        <w:rPr>
          <w:rStyle w:val="VerbatimChar"/>
        </w:rPr>
        <w:t>## Warning in title(...): "size" is not a graphical parameter</w:t>
      </w:r>
    </w:p>
    <w:p w14:paraId="7C59EE8A" w14:textId="77777777" w:rsidR="00C6184D" w:rsidRDefault="00CC55C5">
      <w:pPr>
        <w:pStyle w:val="SourceCode"/>
      </w:pP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uni</w:t>
      </w:r>
      <w:r>
        <w:rPr>
          <w:rStyle w:val="FunctionTok"/>
        </w:rPr>
        <w:t>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1211AD2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1DA8EF31" wp14:editId="74ECFC7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EB957" w14:textId="77777777" w:rsidR="00C6184D" w:rsidRDefault="00CC55C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model,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orou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and.Use.Category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)</w:t>
      </w:r>
    </w:p>
    <w:p w14:paraId="65E90A48" w14:textId="77777777" w:rsidR="00C6184D" w:rsidRDefault="00CC55C5">
      <w:pPr>
        <w:pStyle w:val="SourceCode"/>
      </w:pPr>
      <w:r>
        <w:rPr>
          <w:rStyle w:val="VerbatimChar"/>
        </w:rPr>
        <w:t>## Warning: predict.naive_bayes(): more features in the newdata are provided as</w:t>
      </w:r>
      <w:r>
        <w:br/>
      </w:r>
      <w:r>
        <w:rPr>
          <w:rStyle w:val="VerbatimChar"/>
        </w:rPr>
        <w:t>## there are probability tables in the object. Calculation is performed based on</w:t>
      </w:r>
      <w:r>
        <w:br/>
      </w:r>
      <w:r>
        <w:rPr>
          <w:rStyle w:val="VerbatimChar"/>
        </w:rPr>
        <w:t>## features to be found in the tables.</w:t>
      </w:r>
    </w:p>
    <w:p w14:paraId="383C5787" w14:textId="77777777" w:rsidR="00C6184D" w:rsidRDefault="00CC55C5">
      <w:pPr>
        <w:pStyle w:val="SourceCode"/>
      </w:pPr>
      <w:r>
        <w:rPr>
          <w:rStyle w:val="VerbatimChar"/>
        </w:rPr>
        <w:t>## Warning in plot.window(...): "siz</w:t>
      </w:r>
      <w:r>
        <w:rPr>
          <w:rStyle w:val="VerbatimChar"/>
        </w:rPr>
        <w:t>e" is not a graphical parameter</w:t>
      </w:r>
    </w:p>
    <w:p w14:paraId="7DF6BB0B" w14:textId="77777777" w:rsidR="00C6184D" w:rsidRDefault="00CC55C5">
      <w:pPr>
        <w:pStyle w:val="SourceCode"/>
      </w:pPr>
      <w:r>
        <w:rPr>
          <w:rStyle w:val="VerbatimChar"/>
        </w:rPr>
        <w:t>## Warning in plot.xy(xy, type, ...): "size" is not a graphical parameter</w:t>
      </w:r>
    </w:p>
    <w:p w14:paraId="7D728F80" w14:textId="77777777" w:rsidR="00C6184D" w:rsidRDefault="00CC55C5">
      <w:pPr>
        <w:pStyle w:val="SourceCode"/>
      </w:pPr>
      <w:r>
        <w:rPr>
          <w:rStyle w:val="VerbatimChar"/>
        </w:rPr>
        <w:t>## Warning in axis(side = side, at = at, labels = labels, ...): "size" is not a</w:t>
      </w:r>
      <w:r>
        <w:br/>
      </w:r>
      <w:r>
        <w:rPr>
          <w:rStyle w:val="VerbatimChar"/>
        </w:rPr>
        <w:t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size" is not </w:t>
      </w:r>
      <w:r>
        <w:rPr>
          <w:rStyle w:val="VerbatimChar"/>
        </w:rPr>
        <w:lastRenderedPageBreak/>
        <w:t>a</w:t>
      </w:r>
      <w:r>
        <w:br/>
      </w:r>
      <w:r>
        <w:rPr>
          <w:rStyle w:val="VerbatimChar"/>
        </w:rPr>
        <w:t>## graphical parameter</w:t>
      </w:r>
    </w:p>
    <w:p w14:paraId="2EF8211B" w14:textId="77777777" w:rsidR="00C6184D" w:rsidRDefault="00CC55C5">
      <w:pPr>
        <w:pStyle w:val="SourceCode"/>
      </w:pPr>
      <w:r>
        <w:rPr>
          <w:rStyle w:val="VerbatimChar"/>
        </w:rPr>
        <w:t>## Warning in box(...): "size" is not a graphical parameter</w:t>
      </w:r>
    </w:p>
    <w:p w14:paraId="001AC92D" w14:textId="77777777" w:rsidR="00C6184D" w:rsidRDefault="00CC55C5">
      <w:pPr>
        <w:pStyle w:val="SourceCode"/>
      </w:pPr>
      <w:r>
        <w:rPr>
          <w:rStyle w:val="VerbatimChar"/>
        </w:rPr>
        <w:t>## Warning in title(...): "size" is not a graphical parameter</w:t>
      </w:r>
    </w:p>
    <w:p w14:paraId="1EA477F3" w14:textId="77777777" w:rsidR="00C6184D" w:rsidRDefault="00CC55C5">
      <w:pPr>
        <w:pStyle w:val="SourceCode"/>
      </w:pP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uni</w:t>
      </w:r>
      <w:r>
        <w:rPr>
          <w:rStyle w:val="FunctionTok"/>
        </w:rPr>
        <w:t>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69A6C63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429E8759" wp14:editId="56BB2FA2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1-5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CE24B" w14:textId="77777777" w:rsidR="00C6184D" w:rsidRDefault="00CC55C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model,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oroug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and.Use.Category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)</w:t>
      </w:r>
    </w:p>
    <w:p w14:paraId="73C1FFEE" w14:textId="77777777" w:rsidR="00C6184D" w:rsidRDefault="00CC55C5">
      <w:pPr>
        <w:pStyle w:val="SourceCode"/>
      </w:pPr>
      <w:r>
        <w:rPr>
          <w:rStyle w:val="VerbatimChar"/>
        </w:rPr>
        <w:t>## Warning:</w:t>
      </w:r>
      <w:r>
        <w:rPr>
          <w:rStyle w:val="VerbatimChar"/>
        </w:rPr>
        <w:t xml:space="preserve"> predict.naive_bayes(): more features in the newdata are provided as</w:t>
      </w:r>
      <w:r>
        <w:br/>
      </w:r>
      <w:r>
        <w:rPr>
          <w:rStyle w:val="VerbatimChar"/>
        </w:rPr>
        <w:t>## there are probability tables in the object. Calculation is performed based on</w:t>
      </w:r>
      <w:r>
        <w:br/>
      </w:r>
      <w:r>
        <w:rPr>
          <w:rStyle w:val="VerbatimChar"/>
        </w:rPr>
        <w:t>## features to be found in the tables.</w:t>
      </w:r>
    </w:p>
    <w:p w14:paraId="74843F80" w14:textId="77777777" w:rsidR="00C6184D" w:rsidRDefault="00CC55C5">
      <w:pPr>
        <w:pStyle w:val="SourceCode"/>
      </w:pPr>
      <w:r>
        <w:rPr>
          <w:rStyle w:val="VerbatimChar"/>
        </w:rPr>
        <w:t>## Warning in plot.window(...): "size" is not a graphical parameter</w:t>
      </w:r>
    </w:p>
    <w:p w14:paraId="1084FD06" w14:textId="77777777" w:rsidR="00C6184D" w:rsidRDefault="00CC55C5">
      <w:pPr>
        <w:pStyle w:val="SourceCode"/>
      </w:pPr>
      <w:r>
        <w:rPr>
          <w:rStyle w:val="VerbatimChar"/>
        </w:rPr>
        <w:t>## Warning in plot.xy(xy, type, ...): "size" is not a graphical parameter</w:t>
      </w:r>
    </w:p>
    <w:p w14:paraId="58EB9BD5" w14:textId="77777777" w:rsidR="00C6184D" w:rsidRDefault="00CC55C5">
      <w:pPr>
        <w:pStyle w:val="SourceCode"/>
      </w:pPr>
      <w:r>
        <w:rPr>
          <w:rStyle w:val="VerbatimChar"/>
        </w:rPr>
        <w:t>## Warning in axis(side = side, at = at, labels = labels, ...): "size" is not a</w:t>
      </w:r>
      <w:r>
        <w:br/>
      </w:r>
      <w:r>
        <w:rPr>
          <w:rStyle w:val="VerbatimChar"/>
        </w:rPr>
        <w:t>## graphical parameter</w:t>
      </w:r>
      <w:r>
        <w:br/>
      </w:r>
      <w:r>
        <w:lastRenderedPageBreak/>
        <w:br/>
      </w:r>
      <w:r>
        <w:rPr>
          <w:rStyle w:val="VerbatimChar"/>
        </w:rPr>
        <w:t>## Warning in axis(side = side, at = at, labels = labels, ...): "size" is not</w:t>
      </w:r>
      <w:r>
        <w:rPr>
          <w:rStyle w:val="VerbatimChar"/>
        </w:rPr>
        <w:t xml:space="preserve"> a</w:t>
      </w:r>
      <w:r>
        <w:br/>
      </w:r>
      <w:r>
        <w:rPr>
          <w:rStyle w:val="VerbatimChar"/>
        </w:rPr>
        <w:t>## graphical parameter</w:t>
      </w:r>
    </w:p>
    <w:p w14:paraId="61C60D3F" w14:textId="77777777" w:rsidR="00C6184D" w:rsidRDefault="00CC55C5">
      <w:pPr>
        <w:pStyle w:val="SourceCode"/>
      </w:pPr>
      <w:r>
        <w:rPr>
          <w:rStyle w:val="VerbatimChar"/>
        </w:rPr>
        <w:t>## Warning in box(...): "size" is not a graphical parameter</w:t>
      </w:r>
    </w:p>
    <w:p w14:paraId="05F7260C" w14:textId="77777777" w:rsidR="00C6184D" w:rsidRDefault="00CC55C5">
      <w:pPr>
        <w:pStyle w:val="SourceCode"/>
      </w:pPr>
      <w:r>
        <w:rPr>
          <w:rStyle w:val="VerbatimChar"/>
        </w:rPr>
        <w:t>## Warning in title(...): "size" is not a graphical parameter</w:t>
      </w:r>
    </w:p>
    <w:p w14:paraId="757B4D02" w14:textId="77777777" w:rsidR="00C6184D" w:rsidRDefault="00CC55C5">
      <w:pPr>
        <w:pStyle w:val="SourceCode"/>
      </w:pP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and.Use.Category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6463DD7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661F2C92" wp14:editId="54FDCB42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1-6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BF1B2D" w14:textId="77777777" w:rsidR="00C6184D" w:rsidRDefault="00CC55C5">
      <w:pPr>
        <w:pStyle w:val="SourceCode"/>
      </w:pPr>
      <w:r>
        <w:rPr>
          <w:rStyle w:val="CommentTok"/>
        </w:rPr>
        <w:t>#unique(data$Borough)</w:t>
      </w:r>
      <w:r>
        <w:br/>
      </w:r>
      <w:r>
        <w:rPr>
          <w:rStyle w:val="CommentTok"/>
        </w:rPr>
        <w:t>#unique(data$Land.Use.Category)</w:t>
      </w:r>
      <w:r>
        <w:br/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at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Latitud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on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Longitude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lon, </w:t>
      </w:r>
      <w:r>
        <w:rPr>
          <w:rStyle w:val="AttributeTok"/>
        </w:rPr>
        <w:t>y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la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Borough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yellow'</w:t>
      </w:r>
      <w:r>
        <w:rPr>
          <w:rStyle w:val="NormalTok"/>
        </w:rPr>
        <w:t xml:space="preserve">,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StringTok"/>
        </w:rPr>
        <w:t>'purple'</w:t>
      </w:r>
      <w:r>
        <w:rPr>
          <w:rStyle w:val="NormalTok"/>
        </w:rPr>
        <w:t>))</w:t>
      </w:r>
    </w:p>
    <w:p w14:paraId="01825E6D" w14:textId="77777777" w:rsidR="00C6184D" w:rsidRDefault="00CC55C5">
      <w:pPr>
        <w:pStyle w:val="SourceCode"/>
      </w:pPr>
      <w:r>
        <w:rPr>
          <w:rStyle w:val="VerbatimChar"/>
        </w:rPr>
        <w:t>## Warning: Removed 32459 rows containing missing values (geom_point).</w:t>
      </w:r>
    </w:p>
    <w:p w14:paraId="016D1D3F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276B843C" wp14:editId="62BCC2CB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1-7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079C5B" w14:textId="77777777" w:rsidR="00C6184D" w:rsidRDefault="00CC55C5">
      <w:pPr>
        <w:pStyle w:val="SourceCode"/>
      </w:pPr>
      <w:r>
        <w:rPr>
          <w:rStyle w:val="CommentTok"/>
        </w:rPr>
        <w:t>#logistic regression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/data-capstone-final-project/nysu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ssess.Land"</w:t>
      </w:r>
      <w:r>
        <w:rPr>
          <w:rStyle w:val="NormalTok"/>
        </w:rPr>
        <w:t xml:space="preserve">, </w:t>
      </w:r>
      <w:r>
        <w:rPr>
          <w:rStyle w:val="StringTok"/>
        </w:rPr>
        <w:t>"Exempt.T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cols]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Assess.L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Assess.Land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Exempt.T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xempt.Tot)</w:t>
      </w:r>
      <w:r>
        <w:br/>
      </w:r>
      <w:r>
        <w:br/>
      </w:r>
      <w:r>
        <w:br/>
      </w:r>
      <w:r>
        <w:rPr>
          <w:rStyle w:val="NormalTok"/>
        </w:rPr>
        <w:t>no</w:t>
      </w:r>
      <w:r>
        <w:rPr>
          <w:rStyle w:val="NormalTok"/>
        </w:rPr>
        <w:t>rmalize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pply</w:t>
      </w:r>
      <w:r>
        <w:rPr>
          <w:rStyle w:val="NormalTok"/>
        </w:rPr>
        <w:t xml:space="preserve">(x, </w:t>
      </w:r>
      <w:r>
        <w:rPr>
          <w:rStyle w:val="ControlFlowTok"/>
        </w:rPr>
        <w:t>function</w:t>
      </w:r>
      <w:r>
        <w:rPr>
          <w:rStyle w:val="NormalTok"/>
        </w:rPr>
        <w:t>(y) {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all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y))) {y}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y))</w:t>
      </w:r>
      <w:r>
        <w:rPr>
          <w:rStyle w:val="SpecialCharTok"/>
        </w:rPr>
        <w:t>!=</w:t>
      </w:r>
      <w:r>
        <w:rPr>
          <w:rStyle w:val="DecValTok"/>
        </w:rPr>
        <w:t>1</w:t>
      </w:r>
      <w:r>
        <w:rPr>
          <w:rStyle w:val="NormalTok"/>
        </w:rPr>
        <w:t>) {helper</w:t>
      </w:r>
      <w:r>
        <w:rPr>
          <w:rStyle w:val="OtherTok"/>
        </w:rPr>
        <w:t>&lt;-</w:t>
      </w:r>
      <w:r>
        <w:rPr>
          <w:rStyle w:val="NormalTok"/>
        </w:rPr>
        <w:t xml:space="preserve"> (y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 xml:space="preserve">(y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(y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 xml:space="preserve">(y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                          helper}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y))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 {helper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y)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helper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df, normalize))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f)</w:t>
      </w:r>
    </w:p>
    <w:p w14:paraId="09062351" w14:textId="77777777" w:rsidR="00C6184D" w:rsidRDefault="00CC55C5">
      <w:pPr>
        <w:pStyle w:val="SourceCode"/>
      </w:pPr>
      <w:r>
        <w:rPr>
          <w:rStyle w:val="VerbatimChar"/>
        </w:rPr>
        <w:lastRenderedPageBreak/>
        <w:t>## [1] 69533</w:t>
      </w:r>
    </w:p>
    <w:p w14:paraId="4B8593E5" w14:textId="77777777" w:rsidR="00C6184D" w:rsidRDefault="00CC55C5">
      <w:pPr>
        <w:pStyle w:val="SourceCode"/>
      </w:pPr>
      <w:r>
        <w:rPr>
          <w:rStyle w:val="NormalTok"/>
        </w:rPr>
        <w:t xml:space="preserve">fmla </w:t>
      </w:r>
      <w:r>
        <w:rPr>
          <w:rStyle w:val="OtherTok"/>
        </w:rPr>
        <w:t>&lt;-</w:t>
      </w:r>
      <w:r>
        <w:rPr>
          <w:rStyle w:val="NormalTok"/>
        </w:rPr>
        <w:t xml:space="preserve"> Potential.Urban.Ag </w:t>
      </w:r>
      <w:r>
        <w:rPr>
          <w:rStyle w:val="SpecialCharTok"/>
        </w:rPr>
        <w:t>~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Assess.Land </w:t>
      </w:r>
      <w:r>
        <w:rPr>
          <w:rStyle w:val="SpecialCharTok"/>
        </w:rPr>
        <w:t>~</w:t>
      </w:r>
      <w:r>
        <w:rPr>
          <w:rStyle w:val="NormalTok"/>
        </w:rPr>
        <w:t xml:space="preserve"> Exempt.Tot,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14:paraId="5E879E3E" w14:textId="77777777" w:rsidR="00C6184D" w:rsidRDefault="00CC55C5">
      <w:pPr>
        <w:pStyle w:val="SourceCode"/>
      </w:pPr>
      <w:r>
        <w:rPr>
          <w:rStyle w:val="VerbatimChar"/>
        </w:rPr>
        <w:t>## Warning: glm.fit: algorithm did not converge</w:t>
      </w:r>
    </w:p>
    <w:p w14:paraId="13CE9980" w14:textId="77777777" w:rsidR="00C6184D" w:rsidRDefault="00CC55C5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df)</w:t>
      </w:r>
    </w:p>
    <w:p w14:paraId="77E38955" w14:textId="77777777" w:rsidR="00C6184D" w:rsidRDefault="00CC55C5">
      <w:pPr>
        <w:pStyle w:val="SourceCode"/>
      </w:pP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14:paraId="6F1866CE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pred, </w:t>
      </w:r>
      <w:r>
        <w:rPr>
          <w:rStyle w:val="AttributeTok"/>
        </w:rPr>
        <w:t>y 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Assess.Lan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</w:p>
    <w:p w14:paraId="162CE074" w14:textId="77777777" w:rsidR="00C6184D" w:rsidRDefault="00CC55C5">
      <w:pPr>
        <w:pStyle w:val="SourceCode"/>
      </w:pPr>
      <w:r>
        <w:rPr>
          <w:rStyle w:val="VerbatimChar"/>
        </w:rPr>
        <w:t>## Warning: Use of `df$pred` is discouraged. Use `pred` instead.</w:t>
      </w:r>
    </w:p>
    <w:p w14:paraId="52AB801B" w14:textId="77777777" w:rsidR="00C6184D" w:rsidRDefault="00CC55C5">
      <w:pPr>
        <w:pStyle w:val="SourceCode"/>
      </w:pPr>
      <w:r>
        <w:rPr>
          <w:rStyle w:val="VerbatimChar"/>
        </w:rPr>
        <w:t>## Warning: Use of `df$Assess.Land` is discouraged. Use `Assess.Land` instead.</w:t>
      </w:r>
    </w:p>
    <w:p w14:paraId="185E6DF8" w14:textId="77777777" w:rsidR="00C6184D" w:rsidRDefault="00CC55C5">
      <w:pPr>
        <w:pStyle w:val="SourceCode"/>
      </w:pPr>
      <w:r>
        <w:rPr>
          <w:rStyle w:val="VerbatimChar"/>
        </w:rPr>
        <w:t>## Warning: Removed 1 rows containing missing values (geom_point).</w:t>
      </w:r>
    </w:p>
    <w:p w14:paraId="79AD749E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7E89CD25" wp14:editId="078FF7C3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1-8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FD414" w14:textId="77777777" w:rsidR="00C6184D" w:rsidRDefault="00CC55C5">
      <w:pPr>
        <w:pStyle w:val="SourceCode"/>
      </w:pPr>
      <w:r>
        <w:rPr>
          <w:rStyle w:val="CommentTok"/>
        </w:rPr>
        <w:t>#install.packages("WVPlots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>(viridi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VPlots)</w:t>
      </w:r>
      <w:r>
        <w:br/>
      </w:r>
      <w:r>
        <w:rPr>
          <w:rStyle w:val="CommentTok"/>
        </w:rPr>
        <w:t>#install.packages(naivebayes)</w:t>
      </w:r>
      <w:r>
        <w:br/>
      </w:r>
      <w:r>
        <w:rPr>
          <w:rStyle w:val="CommentTok"/>
        </w:rPr>
        <w:t>#install.packages('tidyverse')</w:t>
      </w:r>
      <w:r>
        <w:br/>
      </w:r>
      <w:r>
        <w:rPr>
          <w:rStyle w:val="CommentTok"/>
        </w:rPr>
        <w:t>#library(tidyverse)</w:t>
      </w:r>
      <w:r>
        <w:br/>
      </w:r>
      <w:r>
        <w:rPr>
          <w:rStyle w:val="CommentTok"/>
        </w:rPr>
        <w:t>#install.packages('ggplot2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install.packages('caret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CommentTok"/>
        </w:rPr>
        <w:t>#install.packages('caretEnsemble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Ensemble)</w:t>
      </w:r>
      <w:r>
        <w:br/>
      </w:r>
      <w:r>
        <w:rPr>
          <w:rStyle w:val="CommentTok"/>
        </w:rPr>
        <w:t>#install.packages('psych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CommentTok"/>
        </w:rPr>
        <w:t>#install.packages('Amelia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melia)</w:t>
      </w:r>
      <w:r>
        <w:br/>
      </w:r>
      <w:r>
        <w:rPr>
          <w:rStyle w:val="CommentTok"/>
        </w:rPr>
        <w:t>#install.packages('mice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ice)</w:t>
      </w:r>
      <w:r>
        <w:br/>
      </w:r>
      <w:r>
        <w:rPr>
          <w:rStyle w:val="CommentTok"/>
        </w:rPr>
        <w:t>#install.packages('GGally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  <w:r>
        <w:br/>
      </w:r>
      <w:r>
        <w:rPr>
          <w:rStyle w:val="CommentTok"/>
        </w:rPr>
        <w:t>#install.packages('rpart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CommentTok"/>
        </w:rPr>
        <w:t>#install.packages('ra</w:t>
      </w:r>
      <w:r>
        <w:rPr>
          <w:rStyle w:val="CommentTok"/>
        </w:rPr>
        <w:t>ndomForest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aivebayes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/data-capstone-final-project/nysu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ssess.Land"</w:t>
      </w:r>
      <w:r>
        <w:rPr>
          <w:rStyle w:val="NormalTok"/>
        </w:rPr>
        <w:t xml:space="preserve">, </w:t>
      </w:r>
      <w:r>
        <w:rPr>
          <w:rStyle w:val="StringTok"/>
        </w:rPr>
        <w:t>"Exempt.Tot"</w:t>
      </w:r>
      <w:r>
        <w:rPr>
          <w:rStyle w:val="NormalTok"/>
        </w:rPr>
        <w:t xml:space="preserve">, </w:t>
      </w:r>
      <w:r>
        <w:rPr>
          <w:rStyle w:val="StringTok"/>
        </w:rPr>
        <w:t>"Residential.Floor.Ar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NormalTok"/>
        </w:rPr>
        <w:t>[cols]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)</w:t>
      </w:r>
    </w:p>
    <w:p w14:paraId="0D57AE5A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392095EF" wp14:editId="3224BE1A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8772D" w14:textId="77777777" w:rsidR="00C6184D" w:rsidRDefault="00CC55C5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ata)</w:t>
      </w:r>
    </w:p>
    <w:p w14:paraId="6090FA4C" w14:textId="77777777" w:rsidR="00C6184D" w:rsidRDefault="00CC55C5">
      <w:pPr>
        <w:pStyle w:val="SourceCode"/>
      </w:pPr>
      <w:r>
        <w:rPr>
          <w:rStyle w:val="VerbatimChar"/>
        </w:rPr>
        <w:t>## [1] 69533</w:t>
      </w:r>
    </w:p>
    <w:p w14:paraId="34DF26AD" w14:textId="77777777" w:rsidR="00C6184D" w:rsidRDefault="00CC55C5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>(data[</w:t>
      </w:r>
      <w:r>
        <w:rPr>
          <w:rStyle w:val="FunctionTok"/>
        </w:rPr>
        <w:t>which</w:t>
      </w:r>
      <w:r>
        <w:rPr>
          <w:rStyle w:val="NormalTok"/>
        </w:rPr>
        <w:t xml:space="preserve">(dat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])</w:t>
      </w:r>
    </w:p>
    <w:p w14:paraId="6FDB985B" w14:textId="77777777" w:rsidR="00C6184D" w:rsidRDefault="00CC55C5">
      <w:pPr>
        <w:pStyle w:val="SourceCode"/>
      </w:pPr>
      <w:r>
        <w:rPr>
          <w:rStyle w:val="VerbatimChar"/>
        </w:rPr>
        <w:t>##   Assess.Land Exempt.Tot Residential.Floor.Area  freq</w:t>
      </w:r>
      <w:r>
        <w:br/>
      </w:r>
      <w:r>
        <w:rPr>
          <w:rStyle w:val="VerbatimChar"/>
        </w:rPr>
        <w:t>## 1           0          0                      0  3351</w:t>
      </w:r>
      <w:r>
        <w:br/>
      </w:r>
      <w:r>
        <w:rPr>
          <w:rStyle w:val="VerbatimChar"/>
        </w:rPr>
        <w:t>## 2           0    1892700                      0     1</w:t>
      </w:r>
      <w:r>
        <w:br/>
      </w:r>
      <w:r>
        <w:rPr>
          <w:rStyle w:val="VerbatimChar"/>
        </w:rPr>
        <w:t xml:space="preserve">## 3     </w:t>
      </w:r>
      <w:r>
        <w:rPr>
          <w:rStyle w:val="VerbatimChar"/>
        </w:rPr>
        <w:t xml:space="preserve">     NA         NA                     NA 92504</w:t>
      </w:r>
    </w:p>
    <w:p w14:paraId="5670CF45" w14:textId="77777777" w:rsidR="00C6184D" w:rsidRDefault="00CC55C5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Residential.Floor.Area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ssess.Lan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Exempt.To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)</w:t>
      </w:r>
    </w:p>
    <w:p w14:paraId="40CC7FC7" w14:textId="77777777" w:rsidR="00C6184D" w:rsidRDefault="00CC55C5">
      <w:pPr>
        <w:pStyle w:val="SourceCode"/>
      </w:pPr>
      <w:r>
        <w:rPr>
          <w:rStyle w:val="VerbatimChar"/>
        </w:rPr>
        <w:t>## [1] 1106</w:t>
      </w:r>
    </w:p>
    <w:p w14:paraId="004EDCD9" w14:textId="77777777" w:rsidR="00C6184D" w:rsidRDefault="00CC55C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)</w:t>
      </w:r>
    </w:p>
    <w:p w14:paraId="6C7B255B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469DC1D6" wp14:editId="2D221924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4FA90" w14:textId="77777777" w:rsidR="00C6184D" w:rsidRDefault="00CC55C5">
      <w:pPr>
        <w:pStyle w:val="SourceCode"/>
      </w:pPr>
      <w:r>
        <w:rPr>
          <w:rStyle w:val="NormalTok"/>
        </w:rPr>
        <w:t xml:space="preserve">fmla </w:t>
      </w:r>
      <w:r>
        <w:rPr>
          <w:rStyle w:val="OtherTok"/>
        </w:rPr>
        <w:t>&lt;-</w:t>
      </w:r>
      <w:r>
        <w:rPr>
          <w:rStyle w:val="NormalTok"/>
        </w:rPr>
        <w:t xml:space="preserve"> Assess.Land </w:t>
      </w:r>
      <w:r>
        <w:rPr>
          <w:rStyle w:val="SpecialCharTok"/>
        </w:rPr>
        <w:t>~</w:t>
      </w:r>
      <w:r>
        <w:rPr>
          <w:rStyle w:val="NormalTok"/>
        </w:rPr>
        <w:t xml:space="preserve"> Exempt.Tot </w:t>
      </w:r>
      <w:r>
        <w:rPr>
          <w:rStyle w:val="SpecialCharTok"/>
        </w:rPr>
        <w:t>+</w:t>
      </w:r>
      <w:r>
        <w:rPr>
          <w:rStyle w:val="NormalTok"/>
        </w:rPr>
        <w:t xml:space="preserve"> Residential.Floor.Area</w:t>
      </w:r>
      <w:r>
        <w:br/>
      </w:r>
      <w:r>
        <w:rPr>
          <w:rStyle w:val="NormalTok"/>
        </w:rPr>
        <w:t>fmla</w:t>
      </w:r>
    </w:p>
    <w:p w14:paraId="161D3AC2" w14:textId="77777777" w:rsidR="00C6184D" w:rsidRDefault="00CC55C5">
      <w:pPr>
        <w:pStyle w:val="SourceCode"/>
      </w:pPr>
      <w:r>
        <w:rPr>
          <w:rStyle w:val="VerbatimChar"/>
        </w:rPr>
        <w:t>## Assess.Land ~ Exempt.Tot + Residential.Floor.Area</w:t>
      </w:r>
    </w:p>
    <w:p w14:paraId="7A63F326" w14:textId="77777777" w:rsidR="00C6184D" w:rsidRDefault="00CC55C5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mla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>#data &lt;- data[-2,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)</w:t>
      </w:r>
    </w:p>
    <w:p w14:paraId="6773EE5D" w14:textId="77777777" w:rsidR="00C6184D" w:rsidRDefault="00CC55C5">
      <w:pPr>
        <w:pStyle w:val="SourceCode"/>
      </w:pPr>
      <w:r>
        <w:rPr>
          <w:rStyle w:val="VerbatimChar"/>
        </w:rPr>
        <w:t>## [1] 1106</w:t>
      </w:r>
    </w:p>
    <w:p w14:paraId="658C65D6" w14:textId="77777777" w:rsidR="00C6184D" w:rsidRDefault="00CC55C5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)</w:t>
      </w:r>
      <w:r>
        <w:br/>
      </w:r>
      <w:r>
        <w:br/>
      </w:r>
      <w:r>
        <w:rPr>
          <w:rStyle w:val="CommentTok"/>
        </w:rPr>
        <w:t>#glance(model)</w:t>
      </w:r>
      <w:r>
        <w:br/>
      </w:r>
      <w:r>
        <w:br/>
      </w:r>
      <w:r>
        <w:rPr>
          <w:rStyle w:val="FunctionTok"/>
        </w:rPr>
        <w:t>GainCurvePlot</w:t>
      </w:r>
      <w:r>
        <w:rPr>
          <w:rStyle w:val="NormalTok"/>
        </w:rPr>
        <w:t xml:space="preserve">(data,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StringTok"/>
        </w:rPr>
        <w:t>"Assess.Land"</w:t>
      </w:r>
      <w:r>
        <w:rPr>
          <w:rStyle w:val="NormalTok"/>
        </w:rPr>
        <w:t xml:space="preserve">, </w:t>
      </w:r>
      <w:r>
        <w:rPr>
          <w:rStyle w:val="StringTok"/>
        </w:rPr>
        <w:t>"Land Price Assessment Model"</w:t>
      </w:r>
      <w:r>
        <w:rPr>
          <w:rStyle w:val="NormalTok"/>
        </w:rPr>
        <w:t>)</w:t>
      </w:r>
    </w:p>
    <w:p w14:paraId="562BACD7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102B5139" wp14:editId="68D7B4B2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9295BC" w14:textId="77777777" w:rsidR="00C6184D" w:rsidRDefault="00CC55C5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ata)</w:t>
      </w:r>
    </w:p>
    <w:p w14:paraId="66874122" w14:textId="77777777" w:rsidR="00C6184D" w:rsidRDefault="00CC55C5">
      <w:pPr>
        <w:pStyle w:val="SourceCode"/>
      </w:pPr>
      <w:r>
        <w:rPr>
          <w:rStyle w:val="VerbatimChar"/>
        </w:rPr>
        <w:t>## [1] 1106</w:t>
      </w:r>
    </w:p>
    <w:p w14:paraId="6DDAAE82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pred, </w:t>
      </w:r>
      <w:r>
        <w:rPr>
          <w:rStyle w:val="AttributeTok"/>
        </w:rPr>
        <w:t>y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Assess.Lan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Predicted Land Assessment 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Land Assement Va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inear Model of Land Assessment X Predicted"</w:t>
      </w:r>
      <w:r>
        <w:rPr>
          <w:rStyle w:val="NormalTok"/>
        </w:rPr>
        <w:t>)</w:t>
      </w:r>
    </w:p>
    <w:p w14:paraId="7965A669" w14:textId="77777777" w:rsidR="00C6184D" w:rsidRDefault="00CC55C5">
      <w:pPr>
        <w:pStyle w:val="SourceCode"/>
      </w:pPr>
      <w:r>
        <w:rPr>
          <w:rStyle w:val="VerbatimChar"/>
        </w:rPr>
        <w:t>## Warning: Use of `data$pred` is discouraged. Use `pred` instead.</w:t>
      </w:r>
    </w:p>
    <w:p w14:paraId="4BAE0DA5" w14:textId="77777777" w:rsidR="00C6184D" w:rsidRDefault="00CC55C5">
      <w:pPr>
        <w:pStyle w:val="SourceCode"/>
      </w:pPr>
      <w:r>
        <w:rPr>
          <w:rStyle w:val="VerbatimChar"/>
        </w:rPr>
        <w:t>## Warning: Use of `data$Assess.Land` is discouraged. Use `Assess.Land` instead.</w:t>
      </w:r>
    </w:p>
    <w:p w14:paraId="6F4E4463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363C0B53" wp14:editId="388B2FE4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274D0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Residential.Floor.Area,</w:t>
      </w:r>
      <w:r>
        <w:rPr>
          <w:rStyle w:val="NormalTok"/>
        </w:rPr>
        <w:t xml:space="preserve"> </w:t>
      </w:r>
      <w:r>
        <w:rPr>
          <w:rStyle w:val="AttributeTok"/>
        </w:rPr>
        <w:t>y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sidential.Floor.Area, data</w:t>
      </w:r>
      <w:r>
        <w:rPr>
          <w:rStyle w:val="SpecialCharTok"/>
        </w:rPr>
        <w:t>$</w:t>
      </w:r>
      <w:r>
        <w:rPr>
          <w:rStyle w:val="NormalTok"/>
        </w:rPr>
        <w:t xml:space="preserve">Assess.Lan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sses Land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Land Asses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sidential.Floor.Area, data</w:t>
      </w:r>
      <w:r>
        <w:rPr>
          <w:rStyle w:val="SpecialCharTok"/>
        </w:rPr>
        <w:t>$</w:t>
      </w:r>
      <w:r>
        <w:rPr>
          <w:rStyle w:val="NormalTok"/>
        </w:rPr>
        <w:t xml:space="preserve">Exempt.To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otal Exemtion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sidential Floor Are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ice Assessment of Lan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inear Model of Land Assessment X Residentil Floor Area"</w:t>
      </w:r>
      <w:r>
        <w:rPr>
          <w:rStyle w:val="NormalTok"/>
        </w:rPr>
        <w:t xml:space="preserve">) </w:t>
      </w:r>
    </w:p>
    <w:p w14:paraId="7B682A4C" w14:textId="77777777" w:rsidR="00C6184D" w:rsidRDefault="00CC55C5">
      <w:pPr>
        <w:pStyle w:val="SourceCode"/>
      </w:pPr>
      <w:r>
        <w:rPr>
          <w:rStyle w:val="VerbatimChar"/>
        </w:rPr>
        <w:t>## Warning: Use of `data$Residential.Floor.Area` is discouraged. Use</w:t>
      </w:r>
      <w:r>
        <w:br/>
      </w:r>
      <w:r>
        <w:rPr>
          <w:rStyle w:val="VerbatimChar"/>
        </w:rPr>
        <w:t>## `Residential.Floor.Ar</w:t>
      </w:r>
      <w:r>
        <w:rPr>
          <w:rStyle w:val="VerbatimChar"/>
        </w:rPr>
        <w:t>ea` instead.</w:t>
      </w:r>
    </w:p>
    <w:p w14:paraId="662BA489" w14:textId="77777777" w:rsidR="00C6184D" w:rsidRDefault="00CC55C5">
      <w:pPr>
        <w:pStyle w:val="SourceCode"/>
      </w:pPr>
      <w:r>
        <w:rPr>
          <w:rStyle w:val="VerbatimChar"/>
        </w:rPr>
        <w:t>## Warning: Use of `data$pred` is discouraged. Use `pred` instead.</w:t>
      </w:r>
    </w:p>
    <w:p w14:paraId="33541095" w14:textId="77777777" w:rsidR="00C6184D" w:rsidRDefault="00CC55C5">
      <w:pPr>
        <w:pStyle w:val="SourceCode"/>
      </w:pPr>
      <w:r>
        <w:rPr>
          <w:rStyle w:val="VerbatimChar"/>
        </w:rPr>
        <w:t>## Warning: Use of `data$Residential.Floor.Area` is discouraged. Use</w:t>
      </w:r>
      <w:r>
        <w:br/>
      </w:r>
      <w:r>
        <w:rPr>
          <w:rStyle w:val="VerbatimChar"/>
        </w:rPr>
        <w:t>## `Residential.Floor.Area` instead.</w:t>
      </w:r>
    </w:p>
    <w:p w14:paraId="3B0D04C9" w14:textId="77777777" w:rsidR="00C6184D" w:rsidRDefault="00CC55C5">
      <w:pPr>
        <w:pStyle w:val="SourceCode"/>
      </w:pPr>
      <w:r>
        <w:rPr>
          <w:rStyle w:val="VerbatimChar"/>
        </w:rPr>
        <w:t>## Warning: Use of `data$Assess.Land` is discouraged. Use `Assess.Land` instead.</w:t>
      </w:r>
    </w:p>
    <w:p w14:paraId="7D7D78FE" w14:textId="77777777" w:rsidR="00C6184D" w:rsidRDefault="00CC55C5">
      <w:pPr>
        <w:pStyle w:val="SourceCode"/>
      </w:pPr>
      <w:r>
        <w:rPr>
          <w:rStyle w:val="VerbatimChar"/>
        </w:rPr>
        <w:t>## Warning: Use of `data$Residential.Floor.Area` is discouraged. Use</w:t>
      </w:r>
      <w:r>
        <w:br/>
      </w:r>
      <w:r>
        <w:rPr>
          <w:rStyle w:val="VerbatimChar"/>
        </w:rPr>
        <w:t>## `Residential.Floor.Area` instead.</w:t>
      </w:r>
    </w:p>
    <w:p w14:paraId="5197B0A4" w14:textId="77777777" w:rsidR="00C6184D" w:rsidRDefault="00CC55C5">
      <w:pPr>
        <w:pStyle w:val="SourceCode"/>
      </w:pPr>
      <w:r>
        <w:rPr>
          <w:rStyle w:val="VerbatimChar"/>
        </w:rPr>
        <w:t>## Warning: Use of `data$Exempt.Tot` is discouraged. Use `Exempt.Tot`</w:t>
      </w:r>
      <w:r>
        <w:rPr>
          <w:rStyle w:val="VerbatimChar"/>
        </w:rPr>
        <w:t xml:space="preserve"> instead.</w:t>
      </w:r>
    </w:p>
    <w:p w14:paraId="436073E5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4EB91545" wp14:editId="2D71D0EF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4AFCBE" w14:textId="77777777" w:rsidR="00C6184D" w:rsidRDefault="00CC55C5">
      <w:pPr>
        <w:pStyle w:val="SourceCode"/>
      </w:pPr>
      <w:r>
        <w:rPr>
          <w:rStyle w:val="FunctionTok"/>
        </w:rPr>
        <w:t>heatmap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data))</w:t>
      </w:r>
    </w:p>
    <w:p w14:paraId="65CEFC15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026924A3" wp14:editId="16AF4374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2-6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9A385" w14:textId="77777777" w:rsidR="00C6184D" w:rsidRDefault="00CC55C5">
      <w:pPr>
        <w:pStyle w:val="SourceCode"/>
      </w:pPr>
      <w:r>
        <w:rPr>
          <w:rStyle w:val="CommentTok"/>
        </w:rPr>
        <w:lastRenderedPageBreak/>
        <w:t>#install.packages("WVPlots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iridi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VPlots)</w:t>
      </w:r>
      <w:r>
        <w:br/>
      </w:r>
      <w:r>
        <w:rPr>
          <w:rStyle w:val="CommentTok"/>
        </w:rPr>
        <w:t>#install.packages('vtreat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treat)</w:t>
      </w:r>
    </w:p>
    <w:p w14:paraId="16F302C1" w14:textId="77777777" w:rsidR="00C6184D" w:rsidRDefault="00CC55C5">
      <w:pPr>
        <w:pStyle w:val="SourceCode"/>
      </w:pPr>
      <w:r>
        <w:rPr>
          <w:rStyle w:val="VerbatimChar"/>
        </w:rPr>
        <w:t>## Warning: package 'vtreat' was built under R version 4.1.3</w:t>
      </w:r>
    </w:p>
    <w:p w14:paraId="03BD6D00" w14:textId="77777777" w:rsidR="00C6184D" w:rsidRDefault="00CC55C5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jeffb/OneDrive/Desktop/WSU-Spring-2022/Big Data Analitics/data-capstone-final-project/nysu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ssess.Land"</w:t>
      </w:r>
      <w:r>
        <w:rPr>
          <w:rStyle w:val="NormalTok"/>
        </w:rPr>
        <w:t xml:space="preserve">, </w:t>
      </w:r>
      <w:r>
        <w:rPr>
          <w:rStyle w:val="StringTok"/>
        </w:rPr>
        <w:t>"Exempt.Tot"</w:t>
      </w:r>
      <w:r>
        <w:rPr>
          <w:rStyle w:val="NormalTok"/>
        </w:rPr>
        <w:t xml:space="preserve">, </w:t>
      </w:r>
      <w:r>
        <w:rPr>
          <w:rStyle w:val="StringTok"/>
        </w:rPr>
        <w:t>"Residential.Floor.Ar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df[cols]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)</w:t>
      </w:r>
    </w:p>
    <w:p w14:paraId="150B4609" w14:textId="77777777" w:rsidR="00C6184D" w:rsidRDefault="00CC55C5">
      <w:pPr>
        <w:pStyle w:val="SourceCode"/>
      </w:pPr>
      <w:r>
        <w:rPr>
          <w:rStyle w:val="VerbatimChar"/>
        </w:rPr>
        <w:t>## [1] 69533</w:t>
      </w:r>
    </w:p>
    <w:p w14:paraId="6C8A811D" w14:textId="77777777" w:rsidR="00C6184D" w:rsidRDefault="00CC55C5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>(data[</w:t>
      </w:r>
      <w:r>
        <w:rPr>
          <w:rStyle w:val="FunctionTok"/>
        </w:rPr>
        <w:t>which</w:t>
      </w:r>
      <w:r>
        <w:rPr>
          <w:rStyle w:val="NormalTok"/>
        </w:rPr>
        <w:t xml:space="preserve">(data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])</w:t>
      </w:r>
    </w:p>
    <w:p w14:paraId="18881812" w14:textId="77777777" w:rsidR="00C6184D" w:rsidRDefault="00CC55C5">
      <w:pPr>
        <w:pStyle w:val="SourceCode"/>
      </w:pPr>
      <w:r>
        <w:rPr>
          <w:rStyle w:val="VerbatimChar"/>
        </w:rPr>
        <w:t>##   Assess.Land Exempt.Tot Residential.Floor.Area  freq</w:t>
      </w:r>
      <w:r>
        <w:br/>
      </w:r>
      <w:r>
        <w:rPr>
          <w:rStyle w:val="VerbatimChar"/>
        </w:rPr>
        <w:t>## 1           0          0                      0  3351</w:t>
      </w:r>
      <w:r>
        <w:br/>
      </w:r>
      <w:r>
        <w:rPr>
          <w:rStyle w:val="VerbatimChar"/>
        </w:rPr>
        <w:t>## 2           0    1892700                      0     1</w:t>
      </w:r>
      <w:r>
        <w:br/>
      </w:r>
      <w:r>
        <w:rPr>
          <w:rStyle w:val="VerbatimChar"/>
        </w:rPr>
        <w:t xml:space="preserve">## 3          NA  </w:t>
      </w:r>
      <w:r>
        <w:rPr>
          <w:rStyle w:val="VerbatimChar"/>
        </w:rPr>
        <w:t xml:space="preserve">       NA                     NA 92504</w:t>
      </w:r>
    </w:p>
    <w:p w14:paraId="3810189F" w14:textId="77777777" w:rsidR="00C6184D" w:rsidRDefault="00CC55C5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Residential.Floor.Area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ssess.Lan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Exempt.To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)</w:t>
      </w:r>
    </w:p>
    <w:p w14:paraId="5C8D5A6F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5CBB827F" wp14:editId="208A2C5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349E3" w14:textId="77777777" w:rsidR="00C6184D" w:rsidRDefault="00CC55C5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Residential.Floor.Area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e+08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ssess.Land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e+08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Exempt.Tot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e+08</w:t>
      </w:r>
      <w:r>
        <w:rPr>
          <w:rStyle w:val="NormalTok"/>
        </w:rPr>
        <w:t>),]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)</w:t>
      </w:r>
    </w:p>
    <w:p w14:paraId="05C66315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6FD2BB4C" wp14:editId="02684255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D3D966" w14:textId="77777777" w:rsidR="00C6184D" w:rsidRDefault="00CC55C5">
      <w:pPr>
        <w:pStyle w:val="SourceCode"/>
      </w:pPr>
      <w:r>
        <w:rPr>
          <w:rStyle w:val="NormalTok"/>
        </w:rPr>
        <w:t xml:space="preserve">fmla </w:t>
      </w:r>
      <w:r>
        <w:rPr>
          <w:rStyle w:val="OtherTok"/>
        </w:rPr>
        <w:t>&lt;-</w:t>
      </w:r>
      <w:r>
        <w:rPr>
          <w:rStyle w:val="NormalTok"/>
        </w:rPr>
        <w:t xml:space="preserve"> Assess.Land </w:t>
      </w:r>
      <w:r>
        <w:rPr>
          <w:rStyle w:val="SpecialCharTok"/>
        </w:rPr>
        <w:t>~</w:t>
      </w:r>
      <w:r>
        <w:rPr>
          <w:rStyle w:val="NormalTok"/>
        </w:rPr>
        <w:t xml:space="preserve"> Exempt.Tot </w:t>
      </w:r>
      <w:r>
        <w:rPr>
          <w:rStyle w:val="SpecialCharTok"/>
        </w:rPr>
        <w:t>+</w:t>
      </w:r>
      <w:r>
        <w:rPr>
          <w:rStyle w:val="NormalTok"/>
        </w:rPr>
        <w:t xml:space="preserve"> Residential.Floor.Area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mla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>#data &lt;- data[-2,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</w:t>
      </w:r>
      <w:r>
        <w:rPr>
          <w:rStyle w:val="NormalTok"/>
        </w:rPr>
        <w:t>data)</w:t>
      </w:r>
    </w:p>
    <w:p w14:paraId="2847DD72" w14:textId="77777777" w:rsidR="00C6184D" w:rsidRDefault="00CC55C5">
      <w:pPr>
        <w:pStyle w:val="SourceCode"/>
      </w:pPr>
      <w:r>
        <w:rPr>
          <w:rStyle w:val="VerbatimChar"/>
        </w:rPr>
        <w:t>## [1] 1094</w:t>
      </w:r>
    </w:p>
    <w:p w14:paraId="68072B83" w14:textId="77777777" w:rsidR="00C6184D" w:rsidRDefault="00CC55C5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)</w:t>
      </w:r>
      <w:r>
        <w:br/>
      </w:r>
      <w:r>
        <w:rPr>
          <w:rStyle w:val="CommentTok"/>
        </w:rPr>
        <w:t>#unique(data$Potential.Urban.Ag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data)</w:t>
      </w:r>
    </w:p>
    <w:p w14:paraId="761D3D44" w14:textId="77777777" w:rsidR="00C6184D" w:rsidRDefault="00CC55C5">
      <w:pPr>
        <w:pStyle w:val="SourceCode"/>
      </w:pPr>
      <w:r>
        <w:rPr>
          <w:rStyle w:val="VerbatimChar"/>
        </w:rPr>
        <w:t>## [1] 1094</w:t>
      </w:r>
    </w:p>
    <w:p w14:paraId="5AC4637F" w14:textId="77777777" w:rsidR="00C6184D" w:rsidRDefault="00CC55C5">
      <w:pPr>
        <w:pStyle w:val="SourceCode"/>
      </w:pPr>
      <w:r>
        <w:rPr>
          <w:rStyle w:val="CommentTok"/>
        </w:rPr>
        <w:t>#glance(model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pred, </w:t>
      </w:r>
      <w:r>
        <w:rPr>
          <w:rStyle w:val="AttributeTok"/>
        </w:rPr>
        <w:t>y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Assess.Land, </w:t>
      </w:r>
      <w:r>
        <w:rPr>
          <w:rStyle w:val="AttributeTok"/>
        </w:rPr>
        <w:t>color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Potential.Urban.A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</w:p>
    <w:p w14:paraId="3B29DA7A" w14:textId="77777777" w:rsidR="00C6184D" w:rsidRDefault="00CC55C5">
      <w:pPr>
        <w:pStyle w:val="SourceCode"/>
      </w:pPr>
      <w:r>
        <w:rPr>
          <w:rStyle w:val="VerbatimChar"/>
        </w:rPr>
        <w:t>## Warning: Use of `data$pred` is discouraged. Use `pred` instead.</w:t>
      </w:r>
    </w:p>
    <w:p w14:paraId="4FAF3DE8" w14:textId="77777777" w:rsidR="00C6184D" w:rsidRDefault="00CC55C5">
      <w:pPr>
        <w:pStyle w:val="SourceCode"/>
      </w:pPr>
      <w:r>
        <w:rPr>
          <w:rStyle w:val="VerbatimChar"/>
        </w:rPr>
        <w:t>## Warning: Use of `data$Assess.Land` is discouraged. Use `Assess.Land` instead.</w:t>
      </w:r>
    </w:p>
    <w:p w14:paraId="10E6C0FB" w14:textId="77777777" w:rsidR="00C6184D" w:rsidRDefault="00CC55C5">
      <w:pPr>
        <w:pStyle w:val="SourceCode"/>
      </w:pPr>
      <w:r>
        <w:rPr>
          <w:rStyle w:val="VerbatimChar"/>
        </w:rPr>
        <w:lastRenderedPageBreak/>
        <w:t>## Warning: Use of `data$Potential.Urban.Ag` is discouraged. Use</w:t>
      </w:r>
      <w:r>
        <w:br/>
      </w:r>
      <w:r>
        <w:rPr>
          <w:rStyle w:val="VerbatimChar"/>
        </w:rPr>
        <w:t>## `Potential.Urban.Ag` instead.</w:t>
      </w:r>
    </w:p>
    <w:p w14:paraId="7F860C89" w14:textId="77777777" w:rsidR="00C6184D" w:rsidRDefault="00CC55C5">
      <w:pPr>
        <w:pStyle w:val="FirstParagraph"/>
      </w:pPr>
      <w:r>
        <w:rPr>
          <w:noProof/>
        </w:rPr>
        <w:drawing>
          <wp:inline distT="0" distB="0" distL="0" distR="0" wp14:anchorId="74C563C2" wp14:editId="5391021D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BDC2E" w14:textId="77777777" w:rsidR="00C6184D" w:rsidRDefault="00CC55C5">
      <w:pPr>
        <w:pStyle w:val="SourceCode"/>
      </w:pPr>
      <w:r>
        <w:rPr>
          <w:rStyle w:val="FunctionTok"/>
        </w:rPr>
        <w:t>GainCurvePlot</w:t>
      </w:r>
      <w:r>
        <w:rPr>
          <w:rStyle w:val="NormalTok"/>
        </w:rPr>
        <w:t xml:space="preserve">(data,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StringTok"/>
        </w:rPr>
        <w:t>"Assess.Land"</w:t>
      </w:r>
      <w:r>
        <w:rPr>
          <w:rStyle w:val="NormalTok"/>
        </w:rPr>
        <w:t xml:space="preserve">, </w:t>
      </w:r>
      <w:r>
        <w:rPr>
          <w:rStyle w:val="StringTok"/>
        </w:rPr>
        <w:t>"Land Price Assessment Model"</w:t>
      </w:r>
      <w:r>
        <w:rPr>
          <w:rStyle w:val="NormalTok"/>
        </w:rPr>
        <w:t>)</w:t>
      </w:r>
    </w:p>
    <w:p w14:paraId="7A5AA6A7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7D0AEE05" wp14:editId="275A2DB4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83BA0" w14:textId="77777777" w:rsidR="00C6184D" w:rsidRDefault="00CC55C5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Residential.Floor.Area, </w:t>
      </w:r>
      <w:r>
        <w:rPr>
          <w:rStyle w:val="AttributeTok"/>
        </w:rPr>
        <w:t>y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pr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sidential.Floor.Area, data</w:t>
      </w:r>
      <w:r>
        <w:rPr>
          <w:rStyle w:val="SpecialCharTok"/>
        </w:rPr>
        <w:t>$</w:t>
      </w:r>
      <w:r>
        <w:rPr>
          <w:rStyle w:val="NormalTok"/>
        </w:rPr>
        <w:t xml:space="preserve">Assess.Lan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Asses Land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Land Asses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sidential.Floor.Area, data</w:t>
      </w:r>
      <w:r>
        <w:rPr>
          <w:rStyle w:val="SpecialCharTok"/>
        </w:rPr>
        <w:t>$</w:t>
      </w:r>
      <w:r>
        <w:rPr>
          <w:rStyle w:val="NormalTok"/>
        </w:rPr>
        <w:t xml:space="preserve">Exempt.To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otal Exemtion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esidential Floor Are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ice Assessment of Lan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inear Model of Land Assessment X</w:t>
      </w:r>
      <w:r>
        <w:rPr>
          <w:rStyle w:val="StringTok"/>
        </w:rPr>
        <w:t xml:space="preserve"> Residentil Floor Area"</w:t>
      </w:r>
      <w:r>
        <w:rPr>
          <w:rStyle w:val="NormalTok"/>
        </w:rPr>
        <w:t>)</w:t>
      </w:r>
    </w:p>
    <w:p w14:paraId="70D40C6A" w14:textId="77777777" w:rsidR="00C6184D" w:rsidRDefault="00CC55C5">
      <w:pPr>
        <w:pStyle w:val="SourceCode"/>
      </w:pPr>
      <w:r>
        <w:rPr>
          <w:rStyle w:val="VerbatimChar"/>
        </w:rPr>
        <w:t>## Warning: Use of `data$Residential.Floor.Area` is discouraged. Use</w:t>
      </w:r>
      <w:r>
        <w:br/>
      </w:r>
      <w:r>
        <w:rPr>
          <w:rStyle w:val="VerbatimChar"/>
        </w:rPr>
        <w:t>## `Residential.Floor.Area` instead.</w:t>
      </w:r>
    </w:p>
    <w:p w14:paraId="11ED2D8F" w14:textId="77777777" w:rsidR="00C6184D" w:rsidRDefault="00CC55C5">
      <w:pPr>
        <w:pStyle w:val="SourceCode"/>
      </w:pPr>
      <w:r>
        <w:rPr>
          <w:rStyle w:val="VerbatimChar"/>
        </w:rPr>
        <w:t>## Warning: Use of `data$pred` is discouraged. Use `pred` instead.</w:t>
      </w:r>
    </w:p>
    <w:p w14:paraId="52F9727B" w14:textId="77777777" w:rsidR="00C6184D" w:rsidRDefault="00CC55C5">
      <w:pPr>
        <w:pStyle w:val="SourceCode"/>
      </w:pPr>
      <w:r>
        <w:rPr>
          <w:rStyle w:val="VerbatimChar"/>
        </w:rPr>
        <w:t>## Warning: Use of `data$Residential.Floor.Area` is discouraged. Use</w:t>
      </w:r>
      <w:r>
        <w:br/>
      </w:r>
      <w:r>
        <w:rPr>
          <w:rStyle w:val="VerbatimChar"/>
        </w:rPr>
        <w:t>## `Residential.Floor.Area` instead.</w:t>
      </w:r>
    </w:p>
    <w:p w14:paraId="46A9C6FA" w14:textId="77777777" w:rsidR="00C6184D" w:rsidRDefault="00CC55C5">
      <w:pPr>
        <w:pStyle w:val="SourceCode"/>
      </w:pPr>
      <w:r>
        <w:rPr>
          <w:rStyle w:val="VerbatimChar"/>
        </w:rPr>
        <w:t>## Warning: Use of `data$Assess.Land` is discouraged. Use `Assess.Land` instead.</w:t>
      </w:r>
    </w:p>
    <w:p w14:paraId="7A434D0B" w14:textId="77777777" w:rsidR="00C6184D" w:rsidRDefault="00CC55C5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Warning: Use of `data$Residential.Floor.Area` is discouraged. Use</w:t>
      </w:r>
      <w:r>
        <w:br/>
      </w:r>
      <w:r>
        <w:rPr>
          <w:rStyle w:val="VerbatimChar"/>
        </w:rPr>
        <w:t>## `Residential.Floor.Area` instead.</w:t>
      </w:r>
    </w:p>
    <w:p w14:paraId="02EF923D" w14:textId="77777777" w:rsidR="00C6184D" w:rsidRDefault="00CC55C5">
      <w:pPr>
        <w:pStyle w:val="SourceCode"/>
      </w:pPr>
      <w:r>
        <w:rPr>
          <w:rStyle w:val="VerbatimChar"/>
        </w:rPr>
        <w:t>## Warning: Use of `data$Exempt.Tot` is discouraged. Use `Exempt.Tot` instead.</w:t>
      </w:r>
    </w:p>
    <w:p w14:paraId="3BC9EFB9" w14:textId="77777777" w:rsidR="00C6184D" w:rsidRDefault="00CC55C5">
      <w:pPr>
        <w:pStyle w:val="FirstParagraph"/>
      </w:pPr>
      <w:r>
        <w:rPr>
          <w:noProof/>
        </w:rPr>
        <w:lastRenderedPageBreak/>
        <w:drawing>
          <wp:inline distT="0" distB="0" distL="0" distR="0" wp14:anchorId="49981DD8" wp14:editId="6BBDBDEF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code_files/figure-docx/unnamed-chunk-13-5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618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013A7" w14:textId="77777777" w:rsidR="00CC55C5" w:rsidRDefault="00CC55C5">
      <w:pPr>
        <w:spacing w:after="0"/>
      </w:pPr>
      <w:r>
        <w:separator/>
      </w:r>
    </w:p>
  </w:endnote>
  <w:endnote w:type="continuationSeparator" w:id="0">
    <w:p w14:paraId="7EA57BF6" w14:textId="77777777" w:rsidR="00CC55C5" w:rsidRDefault="00CC55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8FFCB" w14:textId="77777777" w:rsidR="00CC55C5" w:rsidRDefault="00CC55C5">
      <w:r>
        <w:separator/>
      </w:r>
    </w:p>
  </w:footnote>
  <w:footnote w:type="continuationSeparator" w:id="0">
    <w:p w14:paraId="524E2A68" w14:textId="77777777" w:rsidR="00CC55C5" w:rsidRDefault="00CC55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2E6AD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99251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184D"/>
    <w:rsid w:val="00875DBB"/>
    <w:rsid w:val="00C6184D"/>
    <w:rsid w:val="00CC55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F77C8"/>
  <w15:docId w15:val="{3FAAAD39-9F07-4786-B471-6CF4E1128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9</Pages>
  <Words>5198</Words>
  <Characters>29634</Characters>
  <Application>Microsoft Office Word</Application>
  <DocSecurity>0</DocSecurity>
  <Lines>246</Lines>
  <Paragraphs>69</Paragraphs>
  <ScaleCrop>false</ScaleCrop>
  <Company/>
  <LinksUpToDate>false</LinksUpToDate>
  <CharactersWithSpaces>34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Code</dc:title>
  <dc:creator>jefferson coutinho</dc:creator>
  <cp:keywords/>
  <cp:lastModifiedBy>jefferson coutinho</cp:lastModifiedBy>
  <cp:revision>2</cp:revision>
  <dcterms:created xsi:type="dcterms:W3CDTF">2022-05-09T16:18:00Z</dcterms:created>
  <dcterms:modified xsi:type="dcterms:W3CDTF">2022-05-09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